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B4186" w:rsidRPr="006F1DAF" w:rsidRDefault="00381811" w:rsidP="004C1722">
      <w:pPr>
        <w:pStyle w:val="NoSpacing"/>
        <w:spacing w:after="20"/>
        <w:jc w:val="center"/>
        <w:rPr>
          <w:rFonts w:asciiTheme="majorHAnsi" w:hAnsiTheme="majorHAnsi"/>
        </w:rPr>
      </w:pPr>
      <w:bookmarkStart w:id="0" w:name="_GoBack"/>
      <w:bookmarkEnd w:id="0"/>
      <w:r w:rsidRPr="006F1DAF">
        <w:rPr>
          <w:rFonts w:asciiTheme="majorHAnsi" w:hAnsiTheme="majorHAnsi"/>
        </w:rPr>
        <w:t>SOUTHEAST LOUISIANA FLOOD PROTECTION AUTHORITY – WEST</w:t>
      </w:r>
      <w:r w:rsidR="00A71B3C">
        <w:rPr>
          <w:rFonts w:asciiTheme="majorHAnsi" w:hAnsiTheme="majorHAnsi"/>
        </w:rPr>
        <w:t xml:space="preserve"> (SLFPA-</w:t>
      </w:r>
      <w:r w:rsidR="007B738F" w:rsidRPr="006F1DAF">
        <w:rPr>
          <w:rFonts w:asciiTheme="majorHAnsi" w:hAnsiTheme="majorHAnsi"/>
        </w:rPr>
        <w:t>W)</w:t>
      </w:r>
    </w:p>
    <w:p w:rsidR="00381811" w:rsidRPr="006F1DAF" w:rsidRDefault="00381811" w:rsidP="004C1722">
      <w:pPr>
        <w:pStyle w:val="NoSpacing"/>
        <w:spacing w:after="20"/>
        <w:jc w:val="center"/>
        <w:rPr>
          <w:rFonts w:asciiTheme="majorHAnsi" w:hAnsiTheme="majorHAnsi"/>
        </w:rPr>
      </w:pPr>
      <w:r w:rsidRPr="006F1DAF">
        <w:rPr>
          <w:rFonts w:asciiTheme="majorHAnsi" w:hAnsiTheme="majorHAnsi"/>
        </w:rPr>
        <w:t>Fi</w:t>
      </w:r>
      <w:r w:rsidR="00F7533F" w:rsidRPr="006F1DAF">
        <w:rPr>
          <w:rFonts w:asciiTheme="majorHAnsi" w:hAnsiTheme="majorHAnsi"/>
        </w:rPr>
        <w:t>nance, Administration, Legal and P</w:t>
      </w:r>
      <w:r w:rsidRPr="006F1DAF">
        <w:rPr>
          <w:rFonts w:asciiTheme="majorHAnsi" w:hAnsiTheme="majorHAnsi"/>
        </w:rPr>
        <w:t xml:space="preserve">ublic Information </w:t>
      </w:r>
      <w:r w:rsidR="00F447BE" w:rsidRPr="006F1DAF">
        <w:rPr>
          <w:rFonts w:asciiTheme="majorHAnsi" w:hAnsiTheme="majorHAnsi"/>
        </w:rPr>
        <w:t xml:space="preserve">(FALPI) </w:t>
      </w:r>
      <w:r w:rsidRPr="006F1DAF">
        <w:rPr>
          <w:rFonts w:asciiTheme="majorHAnsi" w:hAnsiTheme="majorHAnsi"/>
        </w:rPr>
        <w:t>Committee Meeting</w:t>
      </w:r>
    </w:p>
    <w:p w:rsidR="000878C5" w:rsidRPr="006F1DAF" w:rsidRDefault="000878C5" w:rsidP="004C1722">
      <w:pPr>
        <w:pStyle w:val="NoSpacing"/>
        <w:spacing w:after="20"/>
        <w:jc w:val="center"/>
        <w:rPr>
          <w:rFonts w:asciiTheme="majorHAnsi" w:hAnsiTheme="majorHAnsi"/>
        </w:rPr>
      </w:pPr>
      <w:r w:rsidRPr="006F1DAF">
        <w:rPr>
          <w:rFonts w:asciiTheme="majorHAnsi" w:hAnsiTheme="majorHAnsi"/>
        </w:rPr>
        <w:t>Agenda and Meeting Notice</w:t>
      </w:r>
    </w:p>
    <w:p w:rsidR="000878C5" w:rsidRPr="006F1DAF" w:rsidRDefault="000878C5" w:rsidP="004C1722">
      <w:pPr>
        <w:pStyle w:val="NoSpacing"/>
        <w:spacing w:after="20"/>
        <w:jc w:val="center"/>
        <w:rPr>
          <w:rFonts w:asciiTheme="majorHAnsi" w:hAnsiTheme="majorHAnsi"/>
          <w:i/>
        </w:rPr>
      </w:pPr>
      <w:r w:rsidRPr="006F1DAF">
        <w:rPr>
          <w:rFonts w:asciiTheme="majorHAnsi" w:hAnsiTheme="majorHAnsi"/>
          <w:i/>
        </w:rPr>
        <w:t>(Subject to Change)</w:t>
      </w:r>
    </w:p>
    <w:p w:rsidR="0032074A" w:rsidRPr="006F1DAF" w:rsidRDefault="00A71B3C" w:rsidP="004C1722">
      <w:pPr>
        <w:pStyle w:val="NoSpacing"/>
        <w:spacing w:after="20"/>
        <w:jc w:val="center"/>
        <w:rPr>
          <w:rFonts w:asciiTheme="majorHAnsi" w:hAnsiTheme="majorHAnsi"/>
        </w:rPr>
      </w:pPr>
      <w:r>
        <w:rPr>
          <w:rFonts w:asciiTheme="majorHAnsi" w:hAnsiTheme="majorHAnsi"/>
        </w:rPr>
        <w:t>SLFPA-</w:t>
      </w:r>
      <w:r w:rsidR="00381811" w:rsidRPr="006F1DAF">
        <w:rPr>
          <w:rFonts w:asciiTheme="majorHAnsi" w:hAnsiTheme="majorHAnsi"/>
        </w:rPr>
        <w:t xml:space="preserve">W </w:t>
      </w:r>
      <w:r w:rsidR="00AE4248" w:rsidRPr="006F1DAF">
        <w:rPr>
          <w:rFonts w:asciiTheme="majorHAnsi" w:hAnsiTheme="majorHAnsi"/>
        </w:rPr>
        <w:t xml:space="preserve">Office – </w:t>
      </w:r>
      <w:r w:rsidR="00F11659" w:rsidRPr="006F1DAF">
        <w:rPr>
          <w:rFonts w:asciiTheme="majorHAnsi" w:hAnsiTheme="majorHAnsi"/>
        </w:rPr>
        <w:t>Commissioners’</w:t>
      </w:r>
      <w:r w:rsidR="005D766E" w:rsidRPr="006F1DAF">
        <w:rPr>
          <w:rFonts w:asciiTheme="majorHAnsi" w:hAnsiTheme="majorHAnsi"/>
        </w:rPr>
        <w:t xml:space="preserve"> </w:t>
      </w:r>
      <w:r w:rsidR="00F11659" w:rsidRPr="006F1DAF">
        <w:rPr>
          <w:rFonts w:asciiTheme="majorHAnsi" w:hAnsiTheme="majorHAnsi"/>
        </w:rPr>
        <w:t xml:space="preserve">Meeting </w:t>
      </w:r>
      <w:r w:rsidR="005D766E" w:rsidRPr="006F1DAF">
        <w:rPr>
          <w:rFonts w:asciiTheme="majorHAnsi" w:hAnsiTheme="majorHAnsi"/>
        </w:rPr>
        <w:t>Room</w:t>
      </w:r>
    </w:p>
    <w:p w:rsidR="00381811" w:rsidRPr="006F1DAF" w:rsidRDefault="00381811" w:rsidP="004C1722">
      <w:pPr>
        <w:pStyle w:val="NoSpacing"/>
        <w:spacing w:after="20"/>
        <w:jc w:val="center"/>
        <w:rPr>
          <w:rFonts w:asciiTheme="majorHAnsi" w:hAnsiTheme="majorHAnsi"/>
        </w:rPr>
      </w:pPr>
      <w:r w:rsidRPr="006F1DAF">
        <w:rPr>
          <w:rFonts w:asciiTheme="majorHAnsi" w:hAnsiTheme="majorHAnsi"/>
        </w:rPr>
        <w:t>700</w:t>
      </w:r>
      <w:r w:rsidR="00F7533F" w:rsidRPr="006F1DAF">
        <w:rPr>
          <w:rFonts w:asciiTheme="majorHAnsi" w:hAnsiTheme="majorHAnsi"/>
        </w:rPr>
        <w:t>1 River Road, Marrero, LA 7</w:t>
      </w:r>
      <w:r w:rsidR="001B6F82" w:rsidRPr="006F1DAF">
        <w:rPr>
          <w:rFonts w:asciiTheme="majorHAnsi" w:hAnsiTheme="majorHAnsi"/>
        </w:rPr>
        <w:t>0072</w:t>
      </w:r>
    </w:p>
    <w:p w:rsidR="00381811" w:rsidRPr="006F1DAF" w:rsidRDefault="00940553" w:rsidP="004C1722">
      <w:pPr>
        <w:pStyle w:val="NoSpacing"/>
        <w:spacing w:after="20"/>
        <w:jc w:val="center"/>
        <w:rPr>
          <w:rFonts w:asciiTheme="majorHAnsi" w:hAnsiTheme="majorHAnsi"/>
        </w:rPr>
      </w:pPr>
      <w:r>
        <w:rPr>
          <w:rFonts w:asciiTheme="majorHAnsi" w:hAnsiTheme="majorHAnsi"/>
        </w:rPr>
        <w:t>T</w:t>
      </w:r>
      <w:r w:rsidR="00BB61E3">
        <w:rPr>
          <w:rFonts w:asciiTheme="majorHAnsi" w:hAnsiTheme="majorHAnsi"/>
        </w:rPr>
        <w:t>ues</w:t>
      </w:r>
      <w:r>
        <w:rPr>
          <w:rFonts w:asciiTheme="majorHAnsi" w:hAnsiTheme="majorHAnsi"/>
        </w:rPr>
        <w:t xml:space="preserve">day, </w:t>
      </w:r>
      <w:r w:rsidR="004323F5">
        <w:rPr>
          <w:rFonts w:asciiTheme="majorHAnsi" w:hAnsiTheme="majorHAnsi"/>
        </w:rPr>
        <w:t>August 9</w:t>
      </w:r>
      <w:r w:rsidR="00DD7D66" w:rsidRPr="006F1DAF">
        <w:rPr>
          <w:rFonts w:asciiTheme="majorHAnsi" w:hAnsiTheme="majorHAnsi"/>
        </w:rPr>
        <w:t>,</w:t>
      </w:r>
      <w:r w:rsidR="00E172AC" w:rsidRPr="006F1DAF">
        <w:rPr>
          <w:rFonts w:asciiTheme="majorHAnsi" w:hAnsiTheme="majorHAnsi"/>
        </w:rPr>
        <w:t xml:space="preserve"> 201</w:t>
      </w:r>
      <w:r w:rsidR="00DD7D66" w:rsidRPr="006F1DAF">
        <w:rPr>
          <w:rFonts w:asciiTheme="majorHAnsi" w:hAnsiTheme="majorHAnsi"/>
        </w:rPr>
        <w:t>6</w:t>
      </w:r>
      <w:r w:rsidR="004F1745" w:rsidRPr="006F1DAF">
        <w:rPr>
          <w:rFonts w:asciiTheme="majorHAnsi" w:hAnsiTheme="majorHAnsi"/>
        </w:rPr>
        <w:t xml:space="preserve"> </w:t>
      </w:r>
      <w:r w:rsidR="007323A4" w:rsidRPr="006F1DAF">
        <w:rPr>
          <w:rFonts w:asciiTheme="majorHAnsi" w:hAnsiTheme="majorHAnsi"/>
        </w:rPr>
        <w:t>– 6:0</w:t>
      </w:r>
      <w:r w:rsidR="00083E9C" w:rsidRPr="006F1DAF">
        <w:rPr>
          <w:rFonts w:asciiTheme="majorHAnsi" w:hAnsiTheme="majorHAnsi"/>
        </w:rPr>
        <w:t>0</w:t>
      </w:r>
      <w:r w:rsidR="00381811" w:rsidRPr="006F1DAF">
        <w:rPr>
          <w:rFonts w:asciiTheme="majorHAnsi" w:hAnsiTheme="majorHAnsi"/>
        </w:rPr>
        <w:t xml:space="preserve"> </w:t>
      </w:r>
      <w:r w:rsidR="000C70ED" w:rsidRPr="006F1DAF">
        <w:rPr>
          <w:rFonts w:asciiTheme="majorHAnsi" w:hAnsiTheme="majorHAnsi"/>
        </w:rPr>
        <w:t>P</w:t>
      </w:r>
      <w:r w:rsidR="004D7AD5" w:rsidRPr="006F1DAF">
        <w:rPr>
          <w:rFonts w:asciiTheme="majorHAnsi" w:hAnsiTheme="majorHAnsi"/>
        </w:rPr>
        <w:t>M</w:t>
      </w:r>
    </w:p>
    <w:p w:rsidR="00B63881" w:rsidRDefault="00381811" w:rsidP="004C1722">
      <w:pPr>
        <w:pStyle w:val="NoSpacing"/>
        <w:spacing w:after="20"/>
        <w:jc w:val="center"/>
        <w:rPr>
          <w:rFonts w:asciiTheme="majorHAnsi" w:hAnsiTheme="majorHAnsi"/>
        </w:rPr>
      </w:pPr>
      <w:r w:rsidRPr="006F1DAF">
        <w:rPr>
          <w:rFonts w:asciiTheme="majorHAnsi" w:hAnsiTheme="majorHAnsi"/>
        </w:rPr>
        <w:t>Meeting is Open to the Public</w:t>
      </w:r>
    </w:p>
    <w:p w:rsidR="00940553" w:rsidRPr="006F1DAF" w:rsidRDefault="00940553" w:rsidP="004C1722">
      <w:pPr>
        <w:pStyle w:val="NoSpacing"/>
        <w:spacing w:after="20"/>
        <w:jc w:val="center"/>
        <w:rPr>
          <w:rFonts w:asciiTheme="majorHAnsi" w:hAnsiTheme="majorHAnsi"/>
        </w:rPr>
      </w:pPr>
    </w:p>
    <w:p w:rsidR="00763D03" w:rsidRPr="006F1DAF" w:rsidRDefault="000878C5" w:rsidP="004C1722">
      <w:pPr>
        <w:pStyle w:val="NoSpacing"/>
        <w:spacing w:after="20" w:line="276" w:lineRule="auto"/>
        <w:jc w:val="center"/>
        <w:rPr>
          <w:rFonts w:asciiTheme="majorHAnsi" w:hAnsiTheme="majorHAnsi"/>
          <w:u w:val="single"/>
        </w:rPr>
      </w:pPr>
      <w:r w:rsidRPr="006F1DAF">
        <w:rPr>
          <w:rFonts w:asciiTheme="majorHAnsi" w:hAnsiTheme="majorHAnsi"/>
          <w:b/>
          <w:u w:val="single"/>
        </w:rPr>
        <w:t>NOTE:</w:t>
      </w:r>
      <w:r w:rsidRPr="006F1DAF">
        <w:rPr>
          <w:rFonts w:asciiTheme="majorHAnsi" w:hAnsiTheme="majorHAnsi"/>
          <w:u w:val="single"/>
        </w:rPr>
        <w:t xml:space="preserve"> There is a possibility a quorum of the Commission may be in attendance at this </w:t>
      </w:r>
    </w:p>
    <w:p w:rsidR="003D4398" w:rsidRDefault="000878C5" w:rsidP="004C1722">
      <w:pPr>
        <w:pStyle w:val="NoSpacing"/>
        <w:spacing w:after="20" w:line="276" w:lineRule="auto"/>
        <w:jc w:val="center"/>
        <w:rPr>
          <w:rFonts w:asciiTheme="majorHAnsi" w:hAnsiTheme="majorHAnsi"/>
          <w:u w:val="single"/>
        </w:rPr>
      </w:pPr>
      <w:r w:rsidRPr="006F1DAF">
        <w:rPr>
          <w:rFonts w:asciiTheme="majorHAnsi" w:hAnsiTheme="majorHAnsi"/>
          <w:u w:val="single"/>
        </w:rPr>
        <w:t>Committee Meeting. However, no action of the Com</w:t>
      </w:r>
      <w:r w:rsidR="00E172AC" w:rsidRPr="006F1DAF">
        <w:rPr>
          <w:rFonts w:asciiTheme="majorHAnsi" w:hAnsiTheme="majorHAnsi"/>
          <w:u w:val="single"/>
        </w:rPr>
        <w:t>mission as a whole will be taken.</w:t>
      </w:r>
    </w:p>
    <w:p w:rsidR="002F43A4" w:rsidRPr="006F1DAF" w:rsidRDefault="002F43A4" w:rsidP="004C1722">
      <w:pPr>
        <w:pStyle w:val="NoSpacing"/>
        <w:spacing w:line="276" w:lineRule="auto"/>
        <w:rPr>
          <w:rFonts w:asciiTheme="majorHAnsi" w:hAnsiTheme="majorHAnsi"/>
          <w:u w:val="single"/>
        </w:rPr>
      </w:pPr>
    </w:p>
    <w:p w:rsidR="00381811" w:rsidRPr="006F1DAF" w:rsidRDefault="00381811" w:rsidP="004C1722">
      <w:pPr>
        <w:pStyle w:val="NoSpacing"/>
        <w:numPr>
          <w:ilvl w:val="0"/>
          <w:numId w:val="3"/>
        </w:numPr>
        <w:tabs>
          <w:tab w:val="left" w:pos="90"/>
        </w:tabs>
        <w:spacing w:after="80" w:line="276" w:lineRule="auto"/>
        <w:rPr>
          <w:rFonts w:asciiTheme="majorHAnsi" w:hAnsiTheme="majorHAnsi"/>
        </w:rPr>
      </w:pPr>
      <w:r w:rsidRPr="006F1DAF">
        <w:rPr>
          <w:rFonts w:asciiTheme="majorHAnsi" w:hAnsiTheme="majorHAnsi"/>
        </w:rPr>
        <w:t>Call to Order and Roll Call</w:t>
      </w:r>
    </w:p>
    <w:p w:rsidR="00381811" w:rsidRPr="006F1DAF" w:rsidRDefault="00381811" w:rsidP="004C1722">
      <w:pPr>
        <w:pStyle w:val="NoSpacing"/>
        <w:numPr>
          <w:ilvl w:val="0"/>
          <w:numId w:val="3"/>
        </w:numPr>
        <w:tabs>
          <w:tab w:val="left" w:pos="90"/>
        </w:tabs>
        <w:spacing w:after="80" w:line="276" w:lineRule="auto"/>
        <w:rPr>
          <w:rFonts w:asciiTheme="majorHAnsi" w:hAnsiTheme="majorHAnsi"/>
        </w:rPr>
      </w:pPr>
      <w:r w:rsidRPr="006F1DAF">
        <w:rPr>
          <w:rFonts w:asciiTheme="majorHAnsi" w:hAnsiTheme="majorHAnsi"/>
        </w:rPr>
        <w:t>Approval of Agenda</w:t>
      </w:r>
    </w:p>
    <w:p w:rsidR="00381811" w:rsidRPr="006F1DAF" w:rsidRDefault="00381811" w:rsidP="004C1722">
      <w:pPr>
        <w:pStyle w:val="NoSpacing"/>
        <w:numPr>
          <w:ilvl w:val="0"/>
          <w:numId w:val="3"/>
        </w:numPr>
        <w:tabs>
          <w:tab w:val="left" w:pos="90"/>
        </w:tabs>
        <w:spacing w:after="80" w:line="276" w:lineRule="auto"/>
        <w:rPr>
          <w:rFonts w:asciiTheme="majorHAnsi" w:hAnsiTheme="majorHAnsi"/>
        </w:rPr>
      </w:pPr>
      <w:r w:rsidRPr="006F1DAF">
        <w:rPr>
          <w:rFonts w:asciiTheme="majorHAnsi" w:hAnsiTheme="majorHAnsi"/>
        </w:rPr>
        <w:t>Public Comments (Limited to 2 minutes per person)</w:t>
      </w:r>
      <w:r w:rsidR="00533FCE" w:rsidRPr="006F1DAF">
        <w:rPr>
          <w:rFonts w:asciiTheme="majorHAnsi" w:hAnsiTheme="majorHAnsi"/>
        </w:rPr>
        <w:t>*</w:t>
      </w:r>
      <w:r w:rsidR="00023569" w:rsidRPr="006F1DAF">
        <w:rPr>
          <w:rFonts w:asciiTheme="majorHAnsi" w:hAnsiTheme="majorHAnsi"/>
        </w:rPr>
        <w:t xml:space="preserve"> </w:t>
      </w:r>
    </w:p>
    <w:p w:rsidR="00A833D5" w:rsidRDefault="00381811" w:rsidP="00114D85">
      <w:pPr>
        <w:pStyle w:val="NoSpacing"/>
        <w:numPr>
          <w:ilvl w:val="0"/>
          <w:numId w:val="3"/>
        </w:numPr>
        <w:tabs>
          <w:tab w:val="left" w:pos="90"/>
        </w:tabs>
        <w:spacing w:after="120" w:line="276" w:lineRule="auto"/>
        <w:rPr>
          <w:rFonts w:asciiTheme="majorHAnsi" w:hAnsiTheme="majorHAnsi"/>
        </w:rPr>
      </w:pPr>
      <w:r w:rsidRPr="00114D85">
        <w:rPr>
          <w:rFonts w:asciiTheme="majorHAnsi" w:hAnsiTheme="majorHAnsi"/>
        </w:rPr>
        <w:t>A</w:t>
      </w:r>
      <w:r w:rsidR="00BA48EB" w:rsidRPr="00114D85">
        <w:rPr>
          <w:rFonts w:asciiTheme="majorHAnsi" w:hAnsiTheme="majorHAnsi"/>
        </w:rPr>
        <w:t>pproval of m</w:t>
      </w:r>
      <w:r w:rsidR="00C25ED5" w:rsidRPr="00114D85">
        <w:rPr>
          <w:rFonts w:asciiTheme="majorHAnsi" w:hAnsiTheme="majorHAnsi"/>
        </w:rPr>
        <w:t>inutes</w:t>
      </w:r>
      <w:r w:rsidR="00393F7C" w:rsidRPr="00114D85">
        <w:rPr>
          <w:rFonts w:asciiTheme="majorHAnsi" w:hAnsiTheme="majorHAnsi"/>
        </w:rPr>
        <w:t xml:space="preserve"> </w:t>
      </w:r>
      <w:r w:rsidR="00BA48EB" w:rsidRPr="00114D85">
        <w:rPr>
          <w:rFonts w:asciiTheme="majorHAnsi" w:hAnsiTheme="majorHAnsi"/>
        </w:rPr>
        <w:t xml:space="preserve">from the </w:t>
      </w:r>
      <w:r w:rsidR="004323F5">
        <w:rPr>
          <w:rFonts w:asciiTheme="majorHAnsi" w:hAnsiTheme="majorHAnsi"/>
        </w:rPr>
        <w:t>July 12</w:t>
      </w:r>
      <w:r w:rsidR="00DD7D66" w:rsidRPr="00114D85">
        <w:rPr>
          <w:rFonts w:asciiTheme="majorHAnsi" w:hAnsiTheme="majorHAnsi"/>
        </w:rPr>
        <w:t>, 2016</w:t>
      </w:r>
      <w:r w:rsidR="00BA48EB" w:rsidRPr="00114D85">
        <w:rPr>
          <w:rFonts w:asciiTheme="majorHAnsi" w:hAnsiTheme="majorHAnsi"/>
        </w:rPr>
        <w:t xml:space="preserve"> meeting</w:t>
      </w:r>
    </w:p>
    <w:p w:rsidR="00125EA1" w:rsidRPr="008516EF" w:rsidRDefault="00EA69B6" w:rsidP="0045684C">
      <w:pPr>
        <w:pStyle w:val="ListParagraph"/>
        <w:numPr>
          <w:ilvl w:val="0"/>
          <w:numId w:val="3"/>
        </w:numPr>
        <w:spacing w:after="0" w:line="240" w:lineRule="auto"/>
        <w:rPr>
          <w:rFonts w:asciiTheme="majorHAnsi" w:hAnsiTheme="majorHAnsi"/>
        </w:rPr>
      </w:pPr>
      <w:r w:rsidRPr="008516EF">
        <w:rPr>
          <w:rFonts w:asciiTheme="majorHAnsi" w:hAnsiTheme="majorHAnsi"/>
        </w:rPr>
        <w:t>F</w:t>
      </w:r>
      <w:r w:rsidR="00624124" w:rsidRPr="008516EF">
        <w:rPr>
          <w:rFonts w:asciiTheme="majorHAnsi" w:hAnsiTheme="majorHAnsi"/>
        </w:rPr>
        <w:t>inancial</w:t>
      </w:r>
      <w:r w:rsidR="00125EA1" w:rsidRPr="008516EF">
        <w:rPr>
          <w:rFonts w:asciiTheme="majorHAnsi" w:hAnsiTheme="majorHAnsi"/>
        </w:rPr>
        <w:t xml:space="preserve"> Matte</w:t>
      </w:r>
      <w:r w:rsidR="00125EA1" w:rsidRPr="0045684C">
        <w:rPr>
          <w:rFonts w:asciiTheme="majorHAnsi" w:hAnsiTheme="majorHAnsi"/>
        </w:rPr>
        <w:t>rs</w:t>
      </w:r>
    </w:p>
    <w:p w:rsidR="00966E82" w:rsidRPr="0024455C" w:rsidRDefault="00F829BE" w:rsidP="0045684C">
      <w:pPr>
        <w:pStyle w:val="ListParagraph"/>
        <w:numPr>
          <w:ilvl w:val="1"/>
          <w:numId w:val="3"/>
        </w:numPr>
        <w:spacing w:after="0" w:line="240" w:lineRule="auto"/>
        <w:rPr>
          <w:rFonts w:asciiTheme="majorHAnsi" w:hAnsiTheme="majorHAnsi" w:cs="Arial"/>
        </w:rPr>
      </w:pPr>
      <w:r w:rsidRPr="0045684C">
        <w:rPr>
          <w:rFonts w:asciiTheme="majorHAnsi" w:hAnsiTheme="majorHAnsi"/>
        </w:rPr>
        <w:t>Re</w:t>
      </w:r>
      <w:r w:rsidRPr="0024455C">
        <w:rPr>
          <w:rFonts w:asciiTheme="majorHAnsi" w:hAnsiTheme="majorHAnsi" w:cs="Arial"/>
        </w:rPr>
        <w:t>vi</w:t>
      </w:r>
      <w:r w:rsidR="00BB58C7">
        <w:rPr>
          <w:rFonts w:asciiTheme="majorHAnsi" w:hAnsiTheme="majorHAnsi"/>
        </w:rPr>
        <w:t>ew check register</w:t>
      </w:r>
    </w:p>
    <w:p w:rsidR="0024455C" w:rsidRPr="0024455C" w:rsidRDefault="00F961F4" w:rsidP="0024455C">
      <w:pPr>
        <w:numPr>
          <w:ilvl w:val="1"/>
          <w:numId w:val="3"/>
        </w:numPr>
        <w:spacing w:after="0" w:line="240" w:lineRule="auto"/>
        <w:rPr>
          <w:rFonts w:asciiTheme="majorHAnsi" w:hAnsiTheme="majorHAnsi" w:cs="Arial"/>
        </w:rPr>
      </w:pPr>
      <w:r w:rsidRPr="0024455C">
        <w:rPr>
          <w:rFonts w:asciiTheme="majorHAnsi" w:hAnsiTheme="majorHAnsi"/>
        </w:rPr>
        <w:t>Review financial statements</w:t>
      </w:r>
    </w:p>
    <w:p w:rsidR="00260D5C" w:rsidRPr="008629F1" w:rsidRDefault="0067654F" w:rsidP="008629F1">
      <w:pPr>
        <w:numPr>
          <w:ilvl w:val="1"/>
          <w:numId w:val="3"/>
        </w:numPr>
        <w:spacing w:after="0" w:line="240" w:lineRule="auto"/>
        <w:rPr>
          <w:rFonts w:asciiTheme="majorHAnsi" w:hAnsiTheme="majorHAnsi" w:cs="Arial"/>
        </w:rPr>
      </w:pPr>
      <w:r w:rsidRPr="0024455C">
        <w:rPr>
          <w:rFonts w:asciiTheme="majorHAnsi" w:hAnsiTheme="majorHAnsi"/>
        </w:rPr>
        <w:t>Review Commiss</w:t>
      </w:r>
      <w:r w:rsidRPr="00F62513">
        <w:rPr>
          <w:rFonts w:asciiTheme="majorHAnsi" w:hAnsiTheme="majorHAnsi"/>
        </w:rPr>
        <w:t>ioners’ travel expense reports</w:t>
      </w:r>
    </w:p>
    <w:p w:rsidR="008629F1" w:rsidRPr="00F62513" w:rsidRDefault="008629F1" w:rsidP="004C1722">
      <w:pPr>
        <w:numPr>
          <w:ilvl w:val="1"/>
          <w:numId w:val="3"/>
        </w:numPr>
        <w:spacing w:after="120" w:line="240" w:lineRule="auto"/>
        <w:rPr>
          <w:rFonts w:asciiTheme="majorHAnsi" w:hAnsiTheme="majorHAnsi" w:cs="Arial"/>
        </w:rPr>
      </w:pPr>
      <w:r>
        <w:rPr>
          <w:rFonts w:asciiTheme="majorHAnsi" w:hAnsiTheme="majorHAnsi"/>
        </w:rPr>
        <w:t>Audit</w:t>
      </w:r>
    </w:p>
    <w:p w:rsidR="0045684C" w:rsidRPr="00031DFF" w:rsidRDefault="00EA69B6" w:rsidP="00BB61E3">
      <w:pPr>
        <w:pStyle w:val="ListParagraph"/>
        <w:numPr>
          <w:ilvl w:val="0"/>
          <w:numId w:val="3"/>
        </w:numPr>
        <w:spacing w:after="0" w:line="240" w:lineRule="auto"/>
        <w:rPr>
          <w:rFonts w:asciiTheme="majorHAnsi" w:hAnsiTheme="majorHAnsi" w:cs="Arial"/>
        </w:rPr>
      </w:pPr>
      <w:r w:rsidRPr="00F62513">
        <w:rPr>
          <w:rFonts w:asciiTheme="majorHAnsi" w:hAnsiTheme="majorHAnsi"/>
        </w:rPr>
        <w:t>Other Matters</w:t>
      </w:r>
    </w:p>
    <w:p w:rsidR="008629F1" w:rsidRPr="008629F1" w:rsidRDefault="008629F1" w:rsidP="00031DFF">
      <w:pPr>
        <w:pStyle w:val="ListParagraph"/>
        <w:numPr>
          <w:ilvl w:val="1"/>
          <w:numId w:val="3"/>
        </w:numPr>
        <w:spacing w:after="0" w:line="240" w:lineRule="auto"/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>ALBL 76</w:t>
      </w:r>
      <w:r w:rsidRPr="008629F1">
        <w:rPr>
          <w:rFonts w:asciiTheme="majorHAnsi" w:hAnsiTheme="majorHAnsi" w:cs="Arial"/>
          <w:vertAlign w:val="superscript"/>
        </w:rPr>
        <w:t>th</w:t>
      </w:r>
      <w:r>
        <w:rPr>
          <w:rFonts w:asciiTheme="majorHAnsi" w:hAnsiTheme="majorHAnsi" w:cs="Arial"/>
        </w:rPr>
        <w:t xml:space="preserve"> Annual Meeting: December 7-8, 2016</w:t>
      </w:r>
    </w:p>
    <w:p w:rsidR="00404785" w:rsidRPr="008629F1" w:rsidRDefault="00404785" w:rsidP="00031DFF">
      <w:pPr>
        <w:pStyle w:val="ListParagraph"/>
        <w:numPr>
          <w:ilvl w:val="1"/>
          <w:numId w:val="3"/>
        </w:numPr>
        <w:spacing w:after="0" w:line="240" w:lineRule="auto"/>
        <w:rPr>
          <w:rFonts w:asciiTheme="majorHAnsi" w:hAnsiTheme="majorHAnsi" w:cs="Arial"/>
          <w:highlight w:val="yellow"/>
        </w:rPr>
      </w:pPr>
      <w:r w:rsidRPr="008629F1">
        <w:rPr>
          <w:rFonts w:asciiTheme="majorHAnsi" w:hAnsiTheme="majorHAnsi" w:cs="Arial"/>
          <w:highlight w:val="yellow"/>
        </w:rPr>
        <w:t>Equipment Purchase</w:t>
      </w:r>
    </w:p>
    <w:p w:rsidR="00031DFF" w:rsidRPr="008629F1" w:rsidRDefault="00031DFF" w:rsidP="00031DFF">
      <w:pPr>
        <w:pStyle w:val="ListParagraph"/>
        <w:numPr>
          <w:ilvl w:val="1"/>
          <w:numId w:val="3"/>
        </w:numPr>
        <w:spacing w:after="0" w:line="240" w:lineRule="auto"/>
        <w:rPr>
          <w:rFonts w:asciiTheme="majorHAnsi" w:hAnsiTheme="majorHAnsi" w:cs="Arial"/>
          <w:highlight w:val="yellow"/>
        </w:rPr>
      </w:pPr>
      <w:r w:rsidRPr="008629F1">
        <w:rPr>
          <w:rFonts w:asciiTheme="majorHAnsi" w:hAnsiTheme="majorHAnsi"/>
          <w:highlight w:val="yellow"/>
        </w:rPr>
        <w:t>Legislative Update</w:t>
      </w:r>
    </w:p>
    <w:p w:rsidR="00E3441F" w:rsidRPr="008629F1" w:rsidRDefault="00E3441F" w:rsidP="009445B1">
      <w:pPr>
        <w:pStyle w:val="ListParagraph"/>
        <w:numPr>
          <w:ilvl w:val="1"/>
          <w:numId w:val="3"/>
        </w:numPr>
        <w:spacing w:after="0" w:line="240" w:lineRule="auto"/>
        <w:rPr>
          <w:rFonts w:asciiTheme="majorHAnsi" w:hAnsiTheme="majorHAnsi" w:cs="Arial"/>
          <w:highlight w:val="yellow"/>
        </w:rPr>
      </w:pPr>
      <w:r w:rsidRPr="008629F1">
        <w:rPr>
          <w:rFonts w:asciiTheme="majorHAnsi" w:hAnsiTheme="majorHAnsi" w:cs="Arial"/>
          <w:highlight w:val="yellow"/>
        </w:rPr>
        <w:t>Bond Issue</w:t>
      </w:r>
    </w:p>
    <w:p w:rsidR="00940553" w:rsidRPr="008629F1" w:rsidRDefault="00B77132" w:rsidP="009445B1">
      <w:pPr>
        <w:numPr>
          <w:ilvl w:val="1"/>
          <w:numId w:val="3"/>
        </w:numPr>
        <w:spacing w:after="0" w:line="240" w:lineRule="auto"/>
        <w:rPr>
          <w:rFonts w:asciiTheme="majorHAnsi" w:hAnsiTheme="majorHAnsi"/>
        </w:rPr>
      </w:pPr>
      <w:r w:rsidRPr="008629F1">
        <w:rPr>
          <w:rFonts w:asciiTheme="majorHAnsi" w:hAnsiTheme="majorHAnsi"/>
        </w:rPr>
        <w:t>Review right of entry spreadsheet</w:t>
      </w:r>
    </w:p>
    <w:p w:rsidR="009445B1" w:rsidRPr="008629F1" w:rsidRDefault="009445B1" w:rsidP="009445B1">
      <w:pPr>
        <w:numPr>
          <w:ilvl w:val="1"/>
          <w:numId w:val="3"/>
        </w:numPr>
        <w:spacing w:after="120" w:line="240" w:lineRule="auto"/>
        <w:rPr>
          <w:rFonts w:asciiTheme="majorHAnsi" w:hAnsiTheme="majorHAnsi"/>
          <w:highlight w:val="yellow"/>
        </w:rPr>
      </w:pPr>
      <w:r w:rsidRPr="008629F1">
        <w:rPr>
          <w:rFonts w:asciiTheme="majorHAnsi" w:hAnsiTheme="majorHAnsi"/>
          <w:highlight w:val="yellow"/>
        </w:rPr>
        <w:t>Avondale Gardens</w:t>
      </w:r>
    </w:p>
    <w:p w:rsidR="009445B1" w:rsidRDefault="009445B1" w:rsidP="0003400B">
      <w:pPr>
        <w:numPr>
          <w:ilvl w:val="0"/>
          <w:numId w:val="3"/>
        </w:numPr>
        <w:tabs>
          <w:tab w:val="left" w:pos="90"/>
        </w:tabs>
        <w:spacing w:after="120"/>
        <w:rPr>
          <w:rFonts w:asciiTheme="majorHAnsi" w:hAnsiTheme="majorHAnsi"/>
        </w:rPr>
      </w:pPr>
      <w:r>
        <w:rPr>
          <w:rFonts w:asciiTheme="majorHAnsi" w:hAnsiTheme="majorHAnsi"/>
        </w:rPr>
        <w:t>Millage Rate</w:t>
      </w:r>
    </w:p>
    <w:p w:rsidR="0045684C" w:rsidRDefault="004C0675" w:rsidP="0003400B">
      <w:pPr>
        <w:numPr>
          <w:ilvl w:val="0"/>
          <w:numId w:val="3"/>
        </w:numPr>
        <w:tabs>
          <w:tab w:val="left" w:pos="90"/>
        </w:tabs>
        <w:spacing w:after="120"/>
        <w:rPr>
          <w:rFonts w:asciiTheme="majorHAnsi" w:hAnsiTheme="majorHAnsi"/>
        </w:rPr>
      </w:pPr>
      <w:r w:rsidRPr="00F62513">
        <w:rPr>
          <w:rFonts w:asciiTheme="majorHAnsi" w:hAnsiTheme="majorHAnsi"/>
        </w:rPr>
        <w:t>Regional Director’s Report – See Attachment</w:t>
      </w:r>
    </w:p>
    <w:p w:rsidR="008B4E85" w:rsidRPr="006F1DAF" w:rsidRDefault="008B4E85" w:rsidP="004C1722">
      <w:pPr>
        <w:pStyle w:val="NoSpacing"/>
        <w:numPr>
          <w:ilvl w:val="0"/>
          <w:numId w:val="3"/>
        </w:numPr>
        <w:tabs>
          <w:tab w:val="left" w:pos="90"/>
        </w:tabs>
        <w:spacing w:line="276" w:lineRule="auto"/>
        <w:ind w:hanging="450"/>
        <w:rPr>
          <w:rFonts w:asciiTheme="majorHAnsi" w:hAnsiTheme="majorHAnsi"/>
        </w:rPr>
      </w:pPr>
      <w:r w:rsidRPr="006F1DAF">
        <w:rPr>
          <w:rFonts w:asciiTheme="majorHAnsi" w:hAnsiTheme="majorHAnsi"/>
        </w:rPr>
        <w:t>Next Meeting:</w:t>
      </w:r>
      <w:r w:rsidRPr="006F1DAF">
        <w:rPr>
          <w:rFonts w:asciiTheme="majorHAnsi" w:hAnsiTheme="majorHAnsi"/>
        </w:rPr>
        <w:tab/>
      </w:r>
      <w:r w:rsidR="008D595D" w:rsidRPr="006F1DAF">
        <w:rPr>
          <w:rFonts w:asciiTheme="majorHAnsi" w:hAnsiTheme="majorHAnsi"/>
        </w:rPr>
        <w:t xml:space="preserve"> </w:t>
      </w:r>
      <w:r w:rsidR="00077570" w:rsidRPr="006F1DAF">
        <w:rPr>
          <w:rFonts w:asciiTheme="majorHAnsi" w:hAnsiTheme="majorHAnsi"/>
        </w:rPr>
        <w:t xml:space="preserve"> </w:t>
      </w:r>
      <w:r w:rsidRPr="006F1DAF">
        <w:rPr>
          <w:rFonts w:asciiTheme="majorHAnsi" w:hAnsiTheme="majorHAnsi"/>
        </w:rPr>
        <w:t xml:space="preserve">SLFPA – W </w:t>
      </w:r>
      <w:r w:rsidR="00AE4248" w:rsidRPr="006F1DAF">
        <w:rPr>
          <w:rFonts w:asciiTheme="majorHAnsi" w:hAnsiTheme="majorHAnsi"/>
        </w:rPr>
        <w:t xml:space="preserve">Office – </w:t>
      </w:r>
      <w:r w:rsidR="00053F7E" w:rsidRPr="006F1DAF">
        <w:rPr>
          <w:rFonts w:asciiTheme="majorHAnsi" w:hAnsiTheme="majorHAnsi"/>
        </w:rPr>
        <w:t>Commissioners’</w:t>
      </w:r>
      <w:r w:rsidR="00F11659" w:rsidRPr="006F1DAF">
        <w:rPr>
          <w:rFonts w:asciiTheme="majorHAnsi" w:hAnsiTheme="majorHAnsi"/>
        </w:rPr>
        <w:t xml:space="preserve"> Meeting</w:t>
      </w:r>
      <w:r w:rsidR="00677110" w:rsidRPr="006F1DAF">
        <w:rPr>
          <w:rFonts w:asciiTheme="majorHAnsi" w:hAnsiTheme="majorHAnsi"/>
        </w:rPr>
        <w:t xml:space="preserve"> Room</w:t>
      </w:r>
    </w:p>
    <w:p w:rsidR="00645226" w:rsidRPr="006F1DAF" w:rsidRDefault="008B4E85" w:rsidP="00645226">
      <w:pPr>
        <w:pStyle w:val="NoSpacing"/>
        <w:tabs>
          <w:tab w:val="left" w:pos="2250"/>
        </w:tabs>
        <w:ind w:left="360"/>
        <w:rPr>
          <w:rFonts w:asciiTheme="majorHAnsi" w:hAnsiTheme="majorHAnsi"/>
        </w:rPr>
      </w:pPr>
      <w:r w:rsidRPr="006F1DAF">
        <w:rPr>
          <w:rFonts w:asciiTheme="majorHAnsi" w:hAnsiTheme="majorHAnsi"/>
        </w:rPr>
        <w:tab/>
        <w:t>7001 River Road</w:t>
      </w:r>
      <w:r w:rsidR="00645226">
        <w:rPr>
          <w:rFonts w:asciiTheme="majorHAnsi" w:hAnsiTheme="majorHAnsi"/>
        </w:rPr>
        <w:t>, Marrero, LA 70072</w:t>
      </w:r>
    </w:p>
    <w:p w:rsidR="00A659CA" w:rsidRPr="006F1DAF" w:rsidRDefault="00A659CA" w:rsidP="00260D5C">
      <w:pPr>
        <w:pStyle w:val="NoSpacing"/>
        <w:tabs>
          <w:tab w:val="left" w:pos="2250"/>
          <w:tab w:val="right" w:pos="10080"/>
        </w:tabs>
        <w:ind w:left="360"/>
        <w:rPr>
          <w:rFonts w:asciiTheme="majorHAnsi" w:hAnsiTheme="majorHAnsi"/>
        </w:rPr>
      </w:pPr>
      <w:r w:rsidRPr="006F1DAF">
        <w:rPr>
          <w:rFonts w:asciiTheme="majorHAnsi" w:hAnsiTheme="majorHAnsi"/>
        </w:rPr>
        <w:tab/>
      </w:r>
      <w:r w:rsidR="00F62513">
        <w:rPr>
          <w:rFonts w:asciiTheme="majorHAnsi" w:hAnsiTheme="majorHAnsi"/>
        </w:rPr>
        <w:t>Tues</w:t>
      </w:r>
      <w:r w:rsidR="00DD7D66" w:rsidRPr="006F1DAF">
        <w:rPr>
          <w:rFonts w:asciiTheme="majorHAnsi" w:hAnsiTheme="majorHAnsi"/>
        </w:rPr>
        <w:t xml:space="preserve">day, </w:t>
      </w:r>
      <w:r w:rsidR="008629F1">
        <w:rPr>
          <w:rFonts w:asciiTheme="majorHAnsi" w:hAnsiTheme="majorHAnsi"/>
        </w:rPr>
        <w:t>September 13</w:t>
      </w:r>
      <w:r w:rsidRPr="006F1DAF">
        <w:rPr>
          <w:rFonts w:asciiTheme="majorHAnsi" w:hAnsiTheme="majorHAnsi"/>
        </w:rPr>
        <w:t>, 2016</w:t>
      </w:r>
      <w:r w:rsidR="00260D5C">
        <w:rPr>
          <w:rFonts w:asciiTheme="majorHAnsi" w:hAnsiTheme="majorHAnsi"/>
        </w:rPr>
        <w:tab/>
      </w:r>
    </w:p>
    <w:p w:rsidR="00A659CA" w:rsidRPr="006F1DAF" w:rsidRDefault="00A659CA" w:rsidP="00511262">
      <w:pPr>
        <w:pStyle w:val="NoSpacing"/>
        <w:tabs>
          <w:tab w:val="left" w:pos="2250"/>
        </w:tabs>
        <w:spacing w:after="120"/>
        <w:ind w:left="360"/>
        <w:rPr>
          <w:rFonts w:asciiTheme="majorHAnsi" w:hAnsiTheme="majorHAnsi"/>
        </w:rPr>
      </w:pPr>
      <w:r w:rsidRPr="006F1DAF">
        <w:rPr>
          <w:rFonts w:asciiTheme="majorHAnsi" w:hAnsiTheme="majorHAnsi"/>
        </w:rPr>
        <w:tab/>
        <w:t>6:00 – 8:00 PM</w:t>
      </w:r>
    </w:p>
    <w:p w:rsidR="0045684C" w:rsidRPr="0045684C" w:rsidRDefault="008B4E85" w:rsidP="0045684C">
      <w:pPr>
        <w:pStyle w:val="NoSpacing"/>
        <w:numPr>
          <w:ilvl w:val="0"/>
          <w:numId w:val="3"/>
        </w:numPr>
        <w:tabs>
          <w:tab w:val="left" w:pos="2250"/>
        </w:tabs>
        <w:spacing w:after="120"/>
        <w:ind w:hanging="450"/>
        <w:rPr>
          <w:rFonts w:asciiTheme="majorHAnsi" w:hAnsiTheme="majorHAnsi"/>
        </w:rPr>
      </w:pPr>
      <w:r w:rsidRPr="006F1DAF">
        <w:rPr>
          <w:rFonts w:asciiTheme="majorHAnsi" w:hAnsiTheme="majorHAnsi"/>
        </w:rPr>
        <w:t>Adjourn</w:t>
      </w:r>
      <w:r w:rsidR="004747C3" w:rsidRPr="006F1DAF">
        <w:rPr>
          <w:rFonts w:asciiTheme="majorHAnsi" w:hAnsiTheme="majorHAnsi"/>
        </w:rPr>
        <w:t>ment</w:t>
      </w:r>
    </w:p>
    <w:p w:rsidR="00067856" w:rsidRPr="003F16A7" w:rsidRDefault="00260D5C" w:rsidP="004E6922">
      <w:pPr>
        <w:pStyle w:val="NoSpacing"/>
        <w:tabs>
          <w:tab w:val="left" w:pos="2250"/>
        </w:tabs>
        <w:spacing w:after="120"/>
        <w:ind w:left="270"/>
        <w:jc w:val="right"/>
        <w:rPr>
          <w:rFonts w:asciiTheme="majorHAnsi" w:hAnsiTheme="majorHAnsi"/>
        </w:rPr>
      </w:pPr>
      <w:r w:rsidRPr="00A659CA">
        <w:rPr>
          <w:rFonts w:asciiTheme="majorHAnsi" w:hAnsiTheme="majorHAnsi"/>
          <w:noProof/>
          <w:sz w:val="24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788C03BE" wp14:editId="2E789147">
                <wp:simplePos x="0" y="0"/>
                <wp:positionH relativeFrom="margin">
                  <wp:posOffset>4202430</wp:posOffset>
                </wp:positionH>
                <wp:positionV relativeFrom="margin">
                  <wp:posOffset>7847965</wp:posOffset>
                </wp:positionV>
                <wp:extent cx="2676525" cy="1508760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76525" cy="15087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/>
                      </wps:spPr>
                      <wps:txbx>
                        <w:txbxContent>
                          <w:p w:rsidR="004F18B4" w:rsidRPr="00BC53E1" w:rsidRDefault="004F18B4" w:rsidP="004F18B4">
                            <w:pPr>
                              <w:pStyle w:val="Default"/>
                              <w:tabs>
                                <w:tab w:val="right" w:pos="3870"/>
                              </w:tabs>
                              <w:spacing w:line="276" w:lineRule="auto"/>
                              <w:ind w:right="60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u w:val="single"/>
                              </w:rPr>
                              <w:tab/>
                            </w:r>
                            <w:r w:rsidR="00463D82">
                              <w:rPr>
                                <w:sz w:val="16"/>
                                <w:szCs w:val="16"/>
                                <w:u w:val="single"/>
                              </w:rPr>
                              <w:t>Janis Rogers</w:t>
                            </w:r>
                          </w:p>
                          <w:p w:rsidR="004F18B4" w:rsidRDefault="004F18B4" w:rsidP="004F18B4">
                            <w:pPr>
                              <w:pStyle w:val="Default"/>
                              <w:tabs>
                                <w:tab w:val="right" w:pos="3870"/>
                              </w:tabs>
                              <w:spacing w:after="60" w:line="276" w:lineRule="auto"/>
                              <w:ind w:right="58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ab/>
                            </w:r>
                            <w:r w:rsidRPr="00BC53E1">
                              <w:rPr>
                                <w:sz w:val="16"/>
                                <w:szCs w:val="16"/>
                              </w:rPr>
                              <w:t xml:space="preserve"> (Name of Authorized Person) </w:t>
                            </w:r>
                          </w:p>
                          <w:p w:rsidR="004F18B4" w:rsidRPr="00C93D21" w:rsidRDefault="004F18B4" w:rsidP="004F18B4">
                            <w:pPr>
                              <w:pStyle w:val="Default"/>
                              <w:tabs>
                                <w:tab w:val="right" w:pos="3870"/>
                              </w:tabs>
                              <w:spacing w:after="60" w:line="276" w:lineRule="auto"/>
                              <w:ind w:right="58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u w:val="single"/>
                              </w:rPr>
                              <w:tab/>
                            </w:r>
                            <w:r w:rsidRPr="00BC53E1">
                              <w:rPr>
                                <w:sz w:val="16"/>
                                <w:szCs w:val="16"/>
                                <w:u w:val="single"/>
                              </w:rPr>
                              <w:t xml:space="preserve">Southeast Louisiana Flood Protection Authority –West </w:t>
                            </w:r>
                          </w:p>
                          <w:p w:rsidR="004F18B4" w:rsidRPr="00BC53E1" w:rsidRDefault="004F18B4" w:rsidP="004F18B4">
                            <w:pPr>
                              <w:pStyle w:val="Default"/>
                              <w:tabs>
                                <w:tab w:val="right" w:pos="3870"/>
                              </w:tabs>
                              <w:spacing w:after="60" w:line="276" w:lineRule="auto"/>
                              <w:ind w:right="58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ab/>
                            </w:r>
                            <w:r w:rsidRPr="00BE24AB">
                              <w:rPr>
                                <w:sz w:val="16"/>
                                <w:szCs w:val="16"/>
                              </w:rPr>
                              <w:t>(Name of Taxing District)</w:t>
                            </w:r>
                            <w:r w:rsidRPr="00BC53E1"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:rsidR="004F18B4" w:rsidRPr="00BC53E1" w:rsidRDefault="004F18B4" w:rsidP="004F18B4">
                            <w:pPr>
                              <w:pStyle w:val="Default"/>
                              <w:tabs>
                                <w:tab w:val="right" w:pos="3870"/>
                              </w:tabs>
                              <w:spacing w:line="276" w:lineRule="auto"/>
                              <w:ind w:right="60"/>
                              <w:rPr>
                                <w:sz w:val="16"/>
                                <w:szCs w:val="16"/>
                                <w:u w:val="single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u w:val="single"/>
                              </w:rPr>
                              <w:tab/>
                            </w:r>
                            <w:r w:rsidRPr="00BC53E1">
                              <w:rPr>
                                <w:sz w:val="16"/>
                                <w:szCs w:val="16"/>
                                <w:u w:val="single"/>
                              </w:rPr>
                              <w:t>7001 River Road, Marrero, LA 70072</w:t>
                            </w:r>
                          </w:p>
                          <w:p w:rsidR="004F18B4" w:rsidRPr="00057D28" w:rsidRDefault="004F18B4" w:rsidP="004F18B4">
                            <w:pPr>
                              <w:pStyle w:val="Default"/>
                              <w:tabs>
                                <w:tab w:val="right" w:pos="3870"/>
                              </w:tabs>
                              <w:spacing w:after="60" w:line="276" w:lineRule="auto"/>
                              <w:ind w:right="58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ab/>
                            </w:r>
                            <w:r w:rsidRPr="00057D28">
                              <w:rPr>
                                <w:sz w:val="16"/>
                                <w:szCs w:val="16"/>
                              </w:rPr>
                              <w:t xml:space="preserve">(Address) </w:t>
                            </w:r>
                          </w:p>
                          <w:p w:rsidR="004F18B4" w:rsidRPr="00BC53E1" w:rsidRDefault="004F18B4" w:rsidP="004F18B4">
                            <w:pPr>
                              <w:pStyle w:val="Default"/>
                              <w:tabs>
                                <w:tab w:val="right" w:pos="3870"/>
                              </w:tabs>
                              <w:spacing w:line="276" w:lineRule="auto"/>
                              <w:ind w:right="60"/>
                              <w:rPr>
                                <w:sz w:val="16"/>
                                <w:szCs w:val="16"/>
                                <w:u w:val="single"/>
                              </w:rPr>
                            </w:pPr>
                            <w:r w:rsidRPr="00057D28">
                              <w:rPr>
                                <w:sz w:val="16"/>
                                <w:szCs w:val="16"/>
                                <w:u w:val="single"/>
                              </w:rPr>
                              <w:tab/>
                              <w:t>(504) 340-0318</w:t>
                            </w:r>
                          </w:p>
                          <w:p w:rsidR="004F18B4" w:rsidRPr="004D7AD5" w:rsidRDefault="004F18B4" w:rsidP="004F18B4">
                            <w:pPr>
                              <w:tabs>
                                <w:tab w:val="right" w:pos="3870"/>
                              </w:tabs>
                              <w:spacing w:after="180"/>
                              <w:ind w:right="60"/>
                              <w:rPr>
                                <w:rFonts w:ascii="Cambria" w:hAnsi="Cambria" w:cs="Cambria"/>
                                <w:color w:val="000000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mbria" w:hAnsi="Cambria" w:cs="Cambria"/>
                                <w:color w:val="000000"/>
                                <w:sz w:val="16"/>
                                <w:szCs w:val="16"/>
                              </w:rPr>
                              <w:tab/>
                            </w:r>
                            <w:r w:rsidRPr="004D7AD5">
                              <w:rPr>
                                <w:rFonts w:ascii="Cambria" w:hAnsi="Cambria" w:cs="Cambria"/>
                                <w:color w:val="000000"/>
                                <w:sz w:val="16"/>
                                <w:szCs w:val="16"/>
                              </w:rPr>
                              <w:t xml:space="preserve">(Telephone Number)  </w:t>
                            </w:r>
                          </w:p>
                          <w:p w:rsidR="004F18B4" w:rsidRPr="00BC53E1" w:rsidRDefault="004F18B4" w:rsidP="004F18B4">
                            <w:pPr>
                              <w:spacing w:after="180"/>
                              <w:ind w:right="60"/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  <w:r w:rsidRPr="00BC53E1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 xml:space="preserve">        </w:t>
                            </w:r>
                          </w:p>
                          <w:p w:rsidR="004F18B4" w:rsidRPr="00BC53E1" w:rsidRDefault="004F18B4" w:rsidP="004F18B4">
                            <w:pPr>
                              <w:spacing w:after="180"/>
                              <w:ind w:right="60"/>
                              <w:jc w:val="right"/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</w:pPr>
                            <w:r w:rsidRPr="00BC53E1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>.</w:t>
                            </w:r>
                          </w:p>
                          <w:p w:rsidR="004F18B4" w:rsidRDefault="004F18B4" w:rsidP="004F18B4">
                            <w:pPr>
                              <w:ind w:right="6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88C03BE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330.9pt;margin-top:617.95pt;width:210.75pt;height:118.8pt;z-index:-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" filled="f" stroked="f">
                <v:textbox>
                  <w:txbxContent>
                    <w:p w:rsidR="004F18B4" w:rsidRPr="00BC53E1" w:rsidRDefault="004F18B4" w:rsidP="004F18B4">
                      <w:pPr>
                        <w:pStyle w:val="Default"/>
                        <w:tabs>
                          <w:tab w:val="right" w:pos="3870"/>
                        </w:tabs>
                        <w:spacing w:line="276" w:lineRule="auto"/>
                        <w:ind w:right="60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  <w:u w:val="single"/>
                        </w:rPr>
                        <w:tab/>
                      </w:r>
                      <w:r w:rsidR="00463D82">
                        <w:rPr>
                          <w:sz w:val="16"/>
                          <w:szCs w:val="16"/>
                          <w:u w:val="single"/>
                        </w:rPr>
                        <w:t>Janis Rogers</w:t>
                      </w:r>
                    </w:p>
                    <w:p w:rsidR="004F18B4" w:rsidRDefault="004F18B4" w:rsidP="004F18B4">
                      <w:pPr>
                        <w:pStyle w:val="Default"/>
                        <w:tabs>
                          <w:tab w:val="right" w:pos="3870"/>
                        </w:tabs>
                        <w:spacing w:after="60" w:line="276" w:lineRule="auto"/>
                        <w:ind w:right="58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ab/>
                      </w:r>
                      <w:r w:rsidRPr="00BC53E1">
                        <w:rPr>
                          <w:sz w:val="16"/>
                          <w:szCs w:val="16"/>
                        </w:rPr>
                        <w:t xml:space="preserve"> (Name of Authorized Person) </w:t>
                      </w:r>
                    </w:p>
                    <w:p w:rsidR="004F18B4" w:rsidRPr="00C93D21" w:rsidRDefault="004F18B4" w:rsidP="004F18B4">
                      <w:pPr>
                        <w:pStyle w:val="Default"/>
                        <w:tabs>
                          <w:tab w:val="right" w:pos="3870"/>
                        </w:tabs>
                        <w:spacing w:after="60" w:line="276" w:lineRule="auto"/>
                        <w:ind w:right="58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  <w:u w:val="single"/>
                        </w:rPr>
                        <w:tab/>
                      </w:r>
                      <w:r w:rsidRPr="00BC53E1">
                        <w:rPr>
                          <w:sz w:val="16"/>
                          <w:szCs w:val="16"/>
                          <w:u w:val="single"/>
                        </w:rPr>
                        <w:t xml:space="preserve">Southeast Louisiana Flood Protection Authority –West </w:t>
                      </w:r>
                    </w:p>
                    <w:p w:rsidR="004F18B4" w:rsidRPr="00BC53E1" w:rsidRDefault="004F18B4" w:rsidP="004F18B4">
                      <w:pPr>
                        <w:pStyle w:val="Default"/>
                        <w:tabs>
                          <w:tab w:val="right" w:pos="3870"/>
                        </w:tabs>
                        <w:spacing w:after="60" w:line="276" w:lineRule="auto"/>
                        <w:ind w:right="58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ab/>
                      </w:r>
                      <w:r w:rsidRPr="00BE24AB">
                        <w:rPr>
                          <w:sz w:val="16"/>
                          <w:szCs w:val="16"/>
                        </w:rPr>
                        <w:t>(Name of Taxing District)</w:t>
                      </w:r>
                      <w:r w:rsidRPr="00BC53E1">
                        <w:rPr>
                          <w:sz w:val="16"/>
                          <w:szCs w:val="16"/>
                        </w:rPr>
                        <w:t xml:space="preserve"> </w:t>
                      </w:r>
                    </w:p>
                    <w:p w:rsidR="004F18B4" w:rsidRPr="00BC53E1" w:rsidRDefault="004F18B4" w:rsidP="004F18B4">
                      <w:pPr>
                        <w:pStyle w:val="Default"/>
                        <w:tabs>
                          <w:tab w:val="right" w:pos="3870"/>
                        </w:tabs>
                        <w:spacing w:line="276" w:lineRule="auto"/>
                        <w:ind w:right="60"/>
                        <w:rPr>
                          <w:sz w:val="16"/>
                          <w:szCs w:val="16"/>
                          <w:u w:val="single"/>
                        </w:rPr>
                      </w:pPr>
                      <w:r>
                        <w:rPr>
                          <w:sz w:val="16"/>
                          <w:szCs w:val="16"/>
                          <w:u w:val="single"/>
                        </w:rPr>
                        <w:tab/>
                      </w:r>
                      <w:r w:rsidRPr="00BC53E1">
                        <w:rPr>
                          <w:sz w:val="16"/>
                          <w:szCs w:val="16"/>
                          <w:u w:val="single"/>
                        </w:rPr>
                        <w:t>7001 River Road, Marrero, LA 70072</w:t>
                      </w:r>
                    </w:p>
                    <w:p w:rsidR="004F18B4" w:rsidRPr="00057D28" w:rsidRDefault="004F18B4" w:rsidP="004F18B4">
                      <w:pPr>
                        <w:pStyle w:val="Default"/>
                        <w:tabs>
                          <w:tab w:val="right" w:pos="3870"/>
                        </w:tabs>
                        <w:spacing w:after="60" w:line="276" w:lineRule="auto"/>
                        <w:ind w:right="58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ab/>
                      </w:r>
                      <w:r w:rsidRPr="00057D28">
                        <w:rPr>
                          <w:sz w:val="16"/>
                          <w:szCs w:val="16"/>
                        </w:rPr>
                        <w:t xml:space="preserve">(Address) </w:t>
                      </w:r>
                    </w:p>
                    <w:p w:rsidR="004F18B4" w:rsidRPr="00BC53E1" w:rsidRDefault="004F18B4" w:rsidP="004F18B4">
                      <w:pPr>
                        <w:pStyle w:val="Default"/>
                        <w:tabs>
                          <w:tab w:val="right" w:pos="3870"/>
                        </w:tabs>
                        <w:spacing w:line="276" w:lineRule="auto"/>
                        <w:ind w:right="60"/>
                        <w:rPr>
                          <w:sz w:val="16"/>
                          <w:szCs w:val="16"/>
                          <w:u w:val="single"/>
                        </w:rPr>
                      </w:pPr>
                      <w:r w:rsidRPr="00057D28">
                        <w:rPr>
                          <w:sz w:val="16"/>
                          <w:szCs w:val="16"/>
                          <w:u w:val="single"/>
                        </w:rPr>
                        <w:tab/>
                        <w:t>(504) 340-0318</w:t>
                      </w:r>
                    </w:p>
                    <w:p w:rsidR="004F18B4" w:rsidRPr="004D7AD5" w:rsidRDefault="004F18B4" w:rsidP="004F18B4">
                      <w:pPr>
                        <w:tabs>
                          <w:tab w:val="right" w:pos="3870"/>
                        </w:tabs>
                        <w:spacing w:after="180"/>
                        <w:ind w:right="60"/>
                        <w:rPr>
                          <w:rFonts w:ascii="Cambria" w:hAnsi="Cambria" w:cs="Cambria"/>
                          <w:color w:val="000000"/>
                          <w:sz w:val="16"/>
                          <w:szCs w:val="16"/>
                        </w:rPr>
                      </w:pPr>
                      <w:r>
                        <w:rPr>
                          <w:rFonts w:ascii="Cambria" w:hAnsi="Cambria" w:cs="Cambria"/>
                          <w:color w:val="000000"/>
                          <w:sz w:val="16"/>
                          <w:szCs w:val="16"/>
                        </w:rPr>
                        <w:tab/>
                      </w:r>
                      <w:r w:rsidRPr="004D7AD5">
                        <w:rPr>
                          <w:rFonts w:ascii="Cambria" w:hAnsi="Cambria" w:cs="Cambria"/>
                          <w:color w:val="000000"/>
                          <w:sz w:val="16"/>
                          <w:szCs w:val="16"/>
                        </w:rPr>
                        <w:t xml:space="preserve">(Telephone Number)  </w:t>
                      </w:r>
                    </w:p>
                    <w:p w:rsidR="004F18B4" w:rsidRPr="00BC53E1" w:rsidRDefault="004F18B4" w:rsidP="004F18B4">
                      <w:pPr>
                        <w:spacing w:after="180"/>
                        <w:ind w:right="60"/>
                        <w:jc w:val="right"/>
                        <w:rPr>
                          <w:sz w:val="16"/>
                          <w:szCs w:val="16"/>
                        </w:rPr>
                      </w:pPr>
                      <w:r w:rsidRPr="00BC53E1">
                        <w:rPr>
                          <w:rFonts w:ascii="Times New Roman" w:hAnsi="Times New Roman"/>
                          <w:sz w:val="16"/>
                          <w:szCs w:val="16"/>
                        </w:rPr>
                        <w:t xml:space="preserve">        </w:t>
                      </w:r>
                    </w:p>
                    <w:p w:rsidR="004F18B4" w:rsidRPr="00BC53E1" w:rsidRDefault="004F18B4" w:rsidP="004F18B4">
                      <w:pPr>
                        <w:spacing w:after="180"/>
                        <w:ind w:right="60"/>
                        <w:jc w:val="right"/>
                        <w:rPr>
                          <w:rFonts w:ascii="Times New Roman" w:hAnsi="Times New Roman"/>
                          <w:sz w:val="16"/>
                          <w:szCs w:val="16"/>
                        </w:rPr>
                      </w:pPr>
                      <w:r w:rsidRPr="00BC53E1">
                        <w:rPr>
                          <w:rFonts w:ascii="Times New Roman" w:hAnsi="Times New Roman"/>
                          <w:sz w:val="16"/>
                          <w:szCs w:val="16"/>
                        </w:rPr>
                        <w:t>.</w:t>
                      </w:r>
                    </w:p>
                    <w:p w:rsidR="004F18B4" w:rsidRDefault="004F18B4" w:rsidP="004F18B4">
                      <w:pPr>
                        <w:ind w:right="60"/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45684C" w:rsidRPr="00A659CA">
        <w:rPr>
          <w:rFonts w:asciiTheme="majorHAnsi" w:eastAsia="Times New Roman" w:hAnsiTheme="majorHAnsi" w:cs="Times New Roman"/>
          <w:noProof/>
          <w:sz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5C364A7" wp14:editId="43F94B83">
                <wp:simplePos x="0" y="0"/>
                <wp:positionH relativeFrom="margin">
                  <wp:align>left</wp:align>
                </wp:positionH>
                <wp:positionV relativeFrom="paragraph">
                  <wp:posOffset>582168</wp:posOffset>
                </wp:positionV>
                <wp:extent cx="3188473" cy="672861"/>
                <wp:effectExtent l="0" t="0" r="12065" b="1333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88473" cy="67286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33FCE" w:rsidRPr="00067856" w:rsidRDefault="00533FCE" w:rsidP="00317E0B">
                            <w:pPr>
                              <w:jc w:val="center"/>
                              <w:rPr>
                                <w:rFonts w:asciiTheme="majorHAnsi" w:hAnsiTheme="majorHAnsi"/>
                                <w:b/>
                                <w:sz w:val="24"/>
                                <w:szCs w:val="24"/>
                              </w:rPr>
                            </w:pPr>
                            <w:r w:rsidRPr="00067856">
                              <w:rPr>
                                <w:rFonts w:asciiTheme="majorHAnsi" w:hAnsiTheme="majorHAnsi"/>
                                <w:b/>
                                <w:sz w:val="24"/>
                                <w:szCs w:val="24"/>
                              </w:rPr>
                              <w:t xml:space="preserve">*NOTE: ANYONE WISHING TO ADDRESS THE </w:t>
                            </w:r>
                            <w:r w:rsidR="00683C97" w:rsidRPr="00067856">
                              <w:rPr>
                                <w:rFonts w:asciiTheme="majorHAnsi" w:hAnsiTheme="majorHAnsi"/>
                                <w:b/>
                                <w:sz w:val="24"/>
                                <w:szCs w:val="24"/>
                              </w:rPr>
                              <w:t>COMMITTEE</w:t>
                            </w:r>
                            <w:r w:rsidRPr="00067856">
                              <w:rPr>
                                <w:rFonts w:asciiTheme="majorHAnsi" w:hAnsiTheme="majorHAnsi"/>
                                <w:b/>
                                <w:sz w:val="24"/>
                                <w:szCs w:val="24"/>
                              </w:rPr>
                              <w:t xml:space="preserve"> MUST FILL OUT A SPEAKER’S CARD PRIOR TO THE MEETING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C364A7" id="Text Box 2" o:spid="_x0000_s1027" type="#_x0000_t202" style="position:absolute;left:0;text-align:left;margin-left:0;margin-top:45.85pt;width:251.05pt;height:53pt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">
                <v:textbox>
                  <w:txbxContent>
                    <w:p w:rsidR="00533FCE" w:rsidRPr="00067856" w:rsidRDefault="00533FCE" w:rsidP="00317E0B">
                      <w:pPr>
                        <w:jc w:val="center"/>
                        <w:rPr>
                          <w:rFonts w:asciiTheme="majorHAnsi" w:hAnsiTheme="majorHAnsi"/>
                          <w:b/>
                          <w:sz w:val="24"/>
                          <w:szCs w:val="24"/>
                        </w:rPr>
                      </w:pPr>
                      <w:r w:rsidRPr="00067856">
                        <w:rPr>
                          <w:rFonts w:asciiTheme="majorHAnsi" w:hAnsiTheme="majorHAnsi"/>
                          <w:b/>
                          <w:sz w:val="24"/>
                          <w:szCs w:val="24"/>
                        </w:rPr>
                        <w:t xml:space="preserve">*NOTE: ANYONE WISHING TO ADDRESS THE </w:t>
                      </w:r>
                      <w:r w:rsidR="00683C97" w:rsidRPr="00067856">
                        <w:rPr>
                          <w:rFonts w:asciiTheme="majorHAnsi" w:hAnsiTheme="majorHAnsi"/>
                          <w:b/>
                          <w:sz w:val="24"/>
                          <w:szCs w:val="24"/>
                        </w:rPr>
                        <w:t>COMMITTEE</w:t>
                      </w:r>
                      <w:r w:rsidRPr="00067856">
                        <w:rPr>
                          <w:rFonts w:asciiTheme="majorHAnsi" w:hAnsiTheme="majorHAnsi"/>
                          <w:b/>
                          <w:sz w:val="24"/>
                          <w:szCs w:val="24"/>
                        </w:rPr>
                        <w:t xml:space="preserve"> MUST FILL OUT A SPEAKER’S CARD PRIOR TO THE MEETING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93D21" w:rsidRPr="003F16A7">
        <w:rPr>
          <w:rFonts w:asciiTheme="majorHAnsi" w:hAnsiTheme="majorHAnsi"/>
          <w:b/>
          <w:sz w:val="20"/>
          <w:szCs w:val="20"/>
          <w:u w:val="single"/>
        </w:rPr>
        <w:t>NOTE</w:t>
      </w:r>
      <w:r w:rsidR="006A64BE" w:rsidRPr="003F16A7">
        <w:rPr>
          <w:rFonts w:asciiTheme="majorHAnsi" w:hAnsiTheme="majorHAnsi"/>
          <w:sz w:val="20"/>
          <w:szCs w:val="20"/>
          <w:u w:val="single"/>
        </w:rPr>
        <w:t>: In a</w:t>
      </w:r>
      <w:r w:rsidR="00C93D21" w:rsidRPr="003F16A7">
        <w:rPr>
          <w:rFonts w:asciiTheme="majorHAnsi" w:hAnsiTheme="majorHAnsi"/>
          <w:sz w:val="20"/>
          <w:szCs w:val="20"/>
          <w:u w:val="single"/>
        </w:rPr>
        <w:t>ccordance with the Am</w:t>
      </w:r>
      <w:r w:rsidR="004E6922">
        <w:rPr>
          <w:rFonts w:asciiTheme="majorHAnsi" w:hAnsiTheme="majorHAnsi"/>
          <w:sz w:val="20"/>
          <w:szCs w:val="20"/>
          <w:u w:val="single"/>
        </w:rPr>
        <w:t xml:space="preserve">ericans with Disabilities Act, </w:t>
      </w:r>
      <w:r w:rsidR="004C1722">
        <w:rPr>
          <w:rFonts w:asciiTheme="majorHAnsi" w:hAnsiTheme="majorHAnsi"/>
          <w:sz w:val="20"/>
          <w:szCs w:val="20"/>
          <w:u w:val="single"/>
        </w:rPr>
        <w:t>i</w:t>
      </w:r>
      <w:r w:rsidR="00C93D21" w:rsidRPr="003F16A7">
        <w:rPr>
          <w:rFonts w:asciiTheme="majorHAnsi" w:hAnsiTheme="majorHAnsi"/>
          <w:sz w:val="20"/>
          <w:szCs w:val="20"/>
          <w:u w:val="single"/>
        </w:rPr>
        <w:t>f you need special assista</w:t>
      </w:r>
      <w:r w:rsidR="00297C5C" w:rsidRPr="003F16A7">
        <w:rPr>
          <w:rFonts w:asciiTheme="majorHAnsi" w:hAnsiTheme="majorHAnsi"/>
          <w:sz w:val="20"/>
          <w:szCs w:val="20"/>
          <w:u w:val="single"/>
        </w:rPr>
        <w:t xml:space="preserve">nce, please contact </w:t>
      </w:r>
      <w:r w:rsidR="004E6922">
        <w:rPr>
          <w:rFonts w:asciiTheme="majorHAnsi" w:hAnsiTheme="majorHAnsi"/>
          <w:sz w:val="20"/>
          <w:szCs w:val="20"/>
          <w:u w:val="single"/>
        </w:rPr>
        <w:br/>
      </w:r>
      <w:r w:rsidR="0003400B">
        <w:rPr>
          <w:rFonts w:asciiTheme="majorHAnsi" w:hAnsiTheme="majorHAnsi"/>
          <w:sz w:val="20"/>
          <w:szCs w:val="20"/>
          <w:u w:val="single"/>
        </w:rPr>
        <w:t>Janis Rogers</w:t>
      </w:r>
      <w:r w:rsidR="004E6922">
        <w:rPr>
          <w:rFonts w:asciiTheme="majorHAnsi" w:hAnsiTheme="majorHAnsi"/>
          <w:sz w:val="20"/>
          <w:szCs w:val="20"/>
          <w:u w:val="single"/>
        </w:rPr>
        <w:t xml:space="preserve"> at </w:t>
      </w:r>
      <w:r w:rsidR="004C1722">
        <w:rPr>
          <w:rFonts w:asciiTheme="majorHAnsi" w:hAnsiTheme="majorHAnsi"/>
          <w:sz w:val="20"/>
          <w:szCs w:val="20"/>
          <w:u w:val="single"/>
        </w:rPr>
        <w:t xml:space="preserve">(504) 340-0318, describing </w:t>
      </w:r>
      <w:r w:rsidR="004F6DD9" w:rsidRPr="003F16A7">
        <w:rPr>
          <w:rFonts w:asciiTheme="majorHAnsi" w:hAnsiTheme="majorHAnsi"/>
          <w:sz w:val="20"/>
          <w:szCs w:val="20"/>
          <w:u w:val="single"/>
        </w:rPr>
        <w:t>the assistance that is necessary</w:t>
      </w:r>
      <w:r w:rsidR="00427AE3" w:rsidRPr="003F16A7">
        <w:rPr>
          <w:rFonts w:asciiTheme="majorHAnsi" w:hAnsiTheme="majorHAnsi"/>
          <w:sz w:val="20"/>
          <w:szCs w:val="20"/>
          <w:u w:val="single"/>
        </w:rPr>
        <w:t>.</w:t>
      </w:r>
    </w:p>
    <w:sectPr w:rsidR="00067856" w:rsidRPr="003F16A7" w:rsidSect="00BB751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720" w:footer="18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50FC2" w:rsidRDefault="00D50FC2" w:rsidP="00381811">
      <w:pPr>
        <w:spacing w:after="0" w:line="240" w:lineRule="auto"/>
      </w:pPr>
      <w:r>
        <w:separator/>
      </w:r>
    </w:p>
  </w:endnote>
  <w:endnote w:type="continuationSeparator" w:id="0">
    <w:p w:rsidR="00D50FC2" w:rsidRDefault="00D50FC2" w:rsidP="003818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63D82" w:rsidRDefault="00463D82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B774C" w:rsidRDefault="002B774C" w:rsidP="002B774C">
    <w:pPr>
      <w:pStyle w:val="Footer"/>
      <w:jc w:val="right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63D82" w:rsidRDefault="00463D8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50FC2" w:rsidRDefault="00D50FC2" w:rsidP="00381811">
      <w:pPr>
        <w:spacing w:after="0" w:line="240" w:lineRule="auto"/>
      </w:pPr>
      <w:r>
        <w:separator/>
      </w:r>
    </w:p>
  </w:footnote>
  <w:footnote w:type="continuationSeparator" w:id="0">
    <w:p w:rsidR="00D50FC2" w:rsidRDefault="00D50FC2" w:rsidP="003818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63D82" w:rsidRDefault="00463D82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30F84" w:rsidRDefault="00630F84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63D82" w:rsidRDefault="00463D8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5E40A1"/>
    <w:multiLevelType w:val="hybridMultilevel"/>
    <w:tmpl w:val="16FE581A"/>
    <w:lvl w:ilvl="0" w:tplc="CD9A08C0">
      <w:start w:val="8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495FD4"/>
    <w:multiLevelType w:val="hybridMultilevel"/>
    <w:tmpl w:val="0F709F50"/>
    <w:lvl w:ilvl="0" w:tplc="0338D0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826033"/>
    <w:multiLevelType w:val="hybridMultilevel"/>
    <w:tmpl w:val="C0FC26D0"/>
    <w:lvl w:ilvl="0" w:tplc="0338D0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64148C"/>
    <w:multiLevelType w:val="hybridMultilevel"/>
    <w:tmpl w:val="F920F5B6"/>
    <w:lvl w:ilvl="0" w:tplc="0338D0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F057C4"/>
    <w:multiLevelType w:val="hybridMultilevel"/>
    <w:tmpl w:val="52C847D8"/>
    <w:lvl w:ilvl="0" w:tplc="0338D0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96582796">
      <w:start w:val="1"/>
      <w:numFmt w:val="lowerLetter"/>
      <w:lvlText w:val="%2."/>
      <w:lvlJc w:val="left"/>
      <w:pPr>
        <w:ind w:left="1530" w:hanging="360"/>
      </w:pPr>
      <w:rPr>
        <w:rFonts w:hint="default"/>
        <w:color w:val="auto"/>
        <w:sz w:val="22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144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8F64A2"/>
    <w:multiLevelType w:val="hybridMultilevel"/>
    <w:tmpl w:val="E5F8E474"/>
    <w:lvl w:ilvl="0" w:tplc="04090019">
      <w:start w:val="1"/>
      <w:numFmt w:val="lowerLetter"/>
      <w:lvlText w:val="%1."/>
      <w:lvlJc w:val="left"/>
      <w:pPr>
        <w:ind w:left="1890" w:hanging="360"/>
      </w:p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6" w15:restartNumberingAfterBreak="0">
    <w:nsid w:val="19B850CD"/>
    <w:multiLevelType w:val="hybridMultilevel"/>
    <w:tmpl w:val="3CC6C4C0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35E132B"/>
    <w:multiLevelType w:val="hybridMultilevel"/>
    <w:tmpl w:val="0466FD90"/>
    <w:lvl w:ilvl="0" w:tplc="0338D0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5EF2F3EE">
      <w:start w:val="1"/>
      <w:numFmt w:val="lowerLetter"/>
      <w:lvlText w:val="%2."/>
      <w:lvlJc w:val="left"/>
      <w:pPr>
        <w:ind w:left="1440" w:hanging="360"/>
      </w:pPr>
      <w:rPr>
        <w:rFonts w:hint="default"/>
        <w:sz w:val="22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A1139C"/>
    <w:multiLevelType w:val="hybridMultilevel"/>
    <w:tmpl w:val="17A80044"/>
    <w:lvl w:ilvl="0" w:tplc="0338D0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44060C"/>
    <w:multiLevelType w:val="hybridMultilevel"/>
    <w:tmpl w:val="A8041F56"/>
    <w:lvl w:ilvl="0" w:tplc="143CAE2E">
      <w:start w:val="1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D327EF"/>
    <w:multiLevelType w:val="hybridMultilevel"/>
    <w:tmpl w:val="7716019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31E411D"/>
    <w:multiLevelType w:val="hybridMultilevel"/>
    <w:tmpl w:val="868E7C2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4555710"/>
    <w:multiLevelType w:val="hybridMultilevel"/>
    <w:tmpl w:val="A912BAE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8572BBB"/>
    <w:multiLevelType w:val="hybridMultilevel"/>
    <w:tmpl w:val="C4DA8F8E"/>
    <w:lvl w:ilvl="0" w:tplc="0338D0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BA745B4"/>
    <w:multiLevelType w:val="hybridMultilevel"/>
    <w:tmpl w:val="B95A45F2"/>
    <w:lvl w:ilvl="0" w:tplc="0338D0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0BE069A"/>
    <w:multiLevelType w:val="hybridMultilevel"/>
    <w:tmpl w:val="E1F2813C"/>
    <w:lvl w:ilvl="0" w:tplc="0338D0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33B0334"/>
    <w:multiLevelType w:val="hybridMultilevel"/>
    <w:tmpl w:val="15DCEF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922959"/>
    <w:multiLevelType w:val="hybridMultilevel"/>
    <w:tmpl w:val="092A0470"/>
    <w:lvl w:ilvl="0" w:tplc="0338D0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E65CD4"/>
    <w:multiLevelType w:val="hybridMultilevel"/>
    <w:tmpl w:val="E29CFC52"/>
    <w:lvl w:ilvl="0" w:tplc="0338D0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5EF2F3EE">
      <w:start w:val="1"/>
      <w:numFmt w:val="lowerLetter"/>
      <w:lvlText w:val="%2."/>
      <w:lvlJc w:val="left"/>
      <w:pPr>
        <w:ind w:left="1440" w:hanging="360"/>
      </w:pPr>
      <w:rPr>
        <w:rFonts w:hint="default"/>
        <w:sz w:val="22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EB00C23"/>
    <w:multiLevelType w:val="hybridMultilevel"/>
    <w:tmpl w:val="ADA4F768"/>
    <w:lvl w:ilvl="0" w:tplc="0338D0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62511C"/>
    <w:multiLevelType w:val="hybridMultilevel"/>
    <w:tmpl w:val="A6405F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2B07D73"/>
    <w:multiLevelType w:val="hybridMultilevel"/>
    <w:tmpl w:val="F7E25538"/>
    <w:lvl w:ilvl="0" w:tplc="0338D0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5EF2F3EE">
      <w:start w:val="1"/>
      <w:numFmt w:val="lowerLetter"/>
      <w:lvlText w:val="%2."/>
      <w:lvlJc w:val="left"/>
      <w:pPr>
        <w:ind w:left="1440" w:hanging="360"/>
      </w:pPr>
      <w:rPr>
        <w:rFonts w:hint="default"/>
        <w:sz w:val="22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D792F79"/>
    <w:multiLevelType w:val="hybridMultilevel"/>
    <w:tmpl w:val="BE147E34"/>
    <w:lvl w:ilvl="0" w:tplc="0338D0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F4733D"/>
    <w:multiLevelType w:val="hybridMultilevel"/>
    <w:tmpl w:val="4C408988"/>
    <w:lvl w:ilvl="0" w:tplc="0338D0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1210B9"/>
    <w:multiLevelType w:val="hybridMultilevel"/>
    <w:tmpl w:val="905A34F8"/>
    <w:lvl w:ilvl="0" w:tplc="0338D0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31364C1"/>
    <w:multiLevelType w:val="hybridMultilevel"/>
    <w:tmpl w:val="12CA1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7750958"/>
    <w:multiLevelType w:val="hybridMultilevel"/>
    <w:tmpl w:val="E0E43A9A"/>
    <w:lvl w:ilvl="0" w:tplc="0338D0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E91634C"/>
    <w:multiLevelType w:val="hybridMultilevel"/>
    <w:tmpl w:val="785CDE7E"/>
    <w:lvl w:ilvl="0" w:tplc="819A687E">
      <w:start w:val="1"/>
      <w:numFmt w:val="decimal"/>
      <w:lvlText w:val="%1."/>
      <w:lvlJc w:val="left"/>
      <w:pPr>
        <w:ind w:left="81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16"/>
  </w:num>
  <w:num w:numId="3">
    <w:abstractNumId w:val="23"/>
  </w:num>
  <w:num w:numId="4">
    <w:abstractNumId w:val="15"/>
  </w:num>
  <w:num w:numId="5">
    <w:abstractNumId w:val="1"/>
  </w:num>
  <w:num w:numId="6">
    <w:abstractNumId w:val="14"/>
  </w:num>
  <w:num w:numId="7">
    <w:abstractNumId w:val="24"/>
  </w:num>
  <w:num w:numId="8">
    <w:abstractNumId w:val="27"/>
  </w:num>
  <w:num w:numId="9">
    <w:abstractNumId w:val="19"/>
  </w:num>
  <w:num w:numId="10">
    <w:abstractNumId w:val="17"/>
  </w:num>
  <w:num w:numId="11">
    <w:abstractNumId w:val="8"/>
  </w:num>
  <w:num w:numId="12">
    <w:abstractNumId w:val="9"/>
  </w:num>
  <w:num w:numId="13">
    <w:abstractNumId w:val="11"/>
  </w:num>
  <w:num w:numId="14">
    <w:abstractNumId w:val="13"/>
  </w:num>
  <w:num w:numId="15">
    <w:abstractNumId w:val="2"/>
  </w:num>
  <w:num w:numId="16">
    <w:abstractNumId w:val="22"/>
  </w:num>
  <w:num w:numId="17">
    <w:abstractNumId w:val="26"/>
  </w:num>
  <w:num w:numId="18">
    <w:abstractNumId w:val="10"/>
  </w:num>
  <w:num w:numId="19">
    <w:abstractNumId w:val="12"/>
  </w:num>
  <w:num w:numId="20">
    <w:abstractNumId w:val="6"/>
  </w:num>
  <w:num w:numId="21">
    <w:abstractNumId w:val="21"/>
  </w:num>
  <w:num w:numId="22">
    <w:abstractNumId w:val="4"/>
  </w:num>
  <w:num w:numId="23">
    <w:abstractNumId w:val="18"/>
  </w:num>
  <w:num w:numId="24">
    <w:abstractNumId w:val="7"/>
  </w:num>
  <w:num w:numId="25">
    <w:abstractNumId w:val="25"/>
  </w:num>
  <w:num w:numId="26">
    <w:abstractNumId w:val="0"/>
  </w:num>
  <w:num w:numId="27">
    <w:abstractNumId w:val="3"/>
  </w:num>
  <w:num w:numId="2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trackRevisions/>
  <w:defaultTabStop w:val="720"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c0N7MwMTayMLe0sDRW0lEKTi0uzszPAymwqAUAZJ8LgiwAAAA="/>
  </w:docVars>
  <w:rsids>
    <w:rsidRoot w:val="00381811"/>
    <w:rsid w:val="00002631"/>
    <w:rsid w:val="000028E3"/>
    <w:rsid w:val="000051FE"/>
    <w:rsid w:val="00013FF5"/>
    <w:rsid w:val="00015E72"/>
    <w:rsid w:val="00022258"/>
    <w:rsid w:val="00022B2A"/>
    <w:rsid w:val="00023569"/>
    <w:rsid w:val="000246A7"/>
    <w:rsid w:val="000249ED"/>
    <w:rsid w:val="000278FF"/>
    <w:rsid w:val="00031DFF"/>
    <w:rsid w:val="00032A5A"/>
    <w:rsid w:val="0003400B"/>
    <w:rsid w:val="00035417"/>
    <w:rsid w:val="000403A9"/>
    <w:rsid w:val="00045BB3"/>
    <w:rsid w:val="00052C40"/>
    <w:rsid w:val="00053F7E"/>
    <w:rsid w:val="00055EA7"/>
    <w:rsid w:val="00056E13"/>
    <w:rsid w:val="00057D28"/>
    <w:rsid w:val="000604FD"/>
    <w:rsid w:val="000631FB"/>
    <w:rsid w:val="00067856"/>
    <w:rsid w:val="00072AF4"/>
    <w:rsid w:val="0007303D"/>
    <w:rsid w:val="000742F2"/>
    <w:rsid w:val="00077570"/>
    <w:rsid w:val="00077739"/>
    <w:rsid w:val="000831ED"/>
    <w:rsid w:val="00083E9C"/>
    <w:rsid w:val="00086299"/>
    <w:rsid w:val="00087517"/>
    <w:rsid w:val="000878C5"/>
    <w:rsid w:val="000910A1"/>
    <w:rsid w:val="00091592"/>
    <w:rsid w:val="000945CF"/>
    <w:rsid w:val="000973F8"/>
    <w:rsid w:val="00097E58"/>
    <w:rsid w:val="000A41C6"/>
    <w:rsid w:val="000B2E29"/>
    <w:rsid w:val="000C2464"/>
    <w:rsid w:val="000C5591"/>
    <w:rsid w:val="000C5753"/>
    <w:rsid w:val="000C6616"/>
    <w:rsid w:val="000C70ED"/>
    <w:rsid w:val="000C7DEA"/>
    <w:rsid w:val="000D63A7"/>
    <w:rsid w:val="000D6768"/>
    <w:rsid w:val="000E74CD"/>
    <w:rsid w:val="000F0A7F"/>
    <w:rsid w:val="000F3B09"/>
    <w:rsid w:val="001007DE"/>
    <w:rsid w:val="00101183"/>
    <w:rsid w:val="001024C4"/>
    <w:rsid w:val="001030F7"/>
    <w:rsid w:val="00105E4A"/>
    <w:rsid w:val="00106430"/>
    <w:rsid w:val="00107A57"/>
    <w:rsid w:val="00110DED"/>
    <w:rsid w:val="001133D7"/>
    <w:rsid w:val="0011347B"/>
    <w:rsid w:val="001149D9"/>
    <w:rsid w:val="00114D85"/>
    <w:rsid w:val="00122336"/>
    <w:rsid w:val="00125EA1"/>
    <w:rsid w:val="00132AAA"/>
    <w:rsid w:val="00133998"/>
    <w:rsid w:val="00133D41"/>
    <w:rsid w:val="001365C9"/>
    <w:rsid w:val="00141AB1"/>
    <w:rsid w:val="00142686"/>
    <w:rsid w:val="00144FDC"/>
    <w:rsid w:val="001465AE"/>
    <w:rsid w:val="00150021"/>
    <w:rsid w:val="00150085"/>
    <w:rsid w:val="00151F83"/>
    <w:rsid w:val="00151FED"/>
    <w:rsid w:val="0016098A"/>
    <w:rsid w:val="00166C9C"/>
    <w:rsid w:val="00167118"/>
    <w:rsid w:val="00172DEC"/>
    <w:rsid w:val="00176B6C"/>
    <w:rsid w:val="00180083"/>
    <w:rsid w:val="00187ACA"/>
    <w:rsid w:val="00190139"/>
    <w:rsid w:val="00190BD3"/>
    <w:rsid w:val="00190E44"/>
    <w:rsid w:val="00193BB9"/>
    <w:rsid w:val="001B6F82"/>
    <w:rsid w:val="001C3993"/>
    <w:rsid w:val="001C4138"/>
    <w:rsid w:val="001C64C0"/>
    <w:rsid w:val="001C71C1"/>
    <w:rsid w:val="001C7677"/>
    <w:rsid w:val="001D311A"/>
    <w:rsid w:val="001D354C"/>
    <w:rsid w:val="001D6C14"/>
    <w:rsid w:val="001D7767"/>
    <w:rsid w:val="001E1B8F"/>
    <w:rsid w:val="001E66CB"/>
    <w:rsid w:val="001E6EC0"/>
    <w:rsid w:val="00210D15"/>
    <w:rsid w:val="002111D6"/>
    <w:rsid w:val="002247BC"/>
    <w:rsid w:val="00224B44"/>
    <w:rsid w:val="00230231"/>
    <w:rsid w:val="00241811"/>
    <w:rsid w:val="00243C5E"/>
    <w:rsid w:val="0024455C"/>
    <w:rsid w:val="00244D39"/>
    <w:rsid w:val="00247095"/>
    <w:rsid w:val="00260D5C"/>
    <w:rsid w:val="00267E82"/>
    <w:rsid w:val="00273007"/>
    <w:rsid w:val="002732FA"/>
    <w:rsid w:val="00277BD1"/>
    <w:rsid w:val="0028202C"/>
    <w:rsid w:val="0028231E"/>
    <w:rsid w:val="0028400A"/>
    <w:rsid w:val="0029049F"/>
    <w:rsid w:val="00290994"/>
    <w:rsid w:val="002925E7"/>
    <w:rsid w:val="00293BD9"/>
    <w:rsid w:val="00293BF9"/>
    <w:rsid w:val="00297C5C"/>
    <w:rsid w:val="002A0B6E"/>
    <w:rsid w:val="002A29D0"/>
    <w:rsid w:val="002B4535"/>
    <w:rsid w:val="002B5666"/>
    <w:rsid w:val="002B774C"/>
    <w:rsid w:val="002C034B"/>
    <w:rsid w:val="002C5578"/>
    <w:rsid w:val="002C777B"/>
    <w:rsid w:val="002D57FA"/>
    <w:rsid w:val="002D79F0"/>
    <w:rsid w:val="002D7B54"/>
    <w:rsid w:val="002E0A59"/>
    <w:rsid w:val="002E0FA9"/>
    <w:rsid w:val="002E267B"/>
    <w:rsid w:val="002E4D39"/>
    <w:rsid w:val="002F169E"/>
    <w:rsid w:val="002F43A4"/>
    <w:rsid w:val="002F4708"/>
    <w:rsid w:val="002F5513"/>
    <w:rsid w:val="002F6CD9"/>
    <w:rsid w:val="00301152"/>
    <w:rsid w:val="00301658"/>
    <w:rsid w:val="00303956"/>
    <w:rsid w:val="00305E6D"/>
    <w:rsid w:val="00307D06"/>
    <w:rsid w:val="00311D47"/>
    <w:rsid w:val="00314EE2"/>
    <w:rsid w:val="00315DD7"/>
    <w:rsid w:val="00317E0B"/>
    <w:rsid w:val="0032074A"/>
    <w:rsid w:val="00323771"/>
    <w:rsid w:val="00324898"/>
    <w:rsid w:val="003250D8"/>
    <w:rsid w:val="00325681"/>
    <w:rsid w:val="00325918"/>
    <w:rsid w:val="00326551"/>
    <w:rsid w:val="0032782B"/>
    <w:rsid w:val="00332DCE"/>
    <w:rsid w:val="00337E7B"/>
    <w:rsid w:val="00343586"/>
    <w:rsid w:val="00346E1F"/>
    <w:rsid w:val="003517E7"/>
    <w:rsid w:val="003530B1"/>
    <w:rsid w:val="00353709"/>
    <w:rsid w:val="003539AE"/>
    <w:rsid w:val="00354C48"/>
    <w:rsid w:val="003551D6"/>
    <w:rsid w:val="003606D4"/>
    <w:rsid w:val="00360EBE"/>
    <w:rsid w:val="00366C9E"/>
    <w:rsid w:val="003705FF"/>
    <w:rsid w:val="003712AD"/>
    <w:rsid w:val="00381811"/>
    <w:rsid w:val="00390DC4"/>
    <w:rsid w:val="003911BC"/>
    <w:rsid w:val="00393F7C"/>
    <w:rsid w:val="00397078"/>
    <w:rsid w:val="003A0407"/>
    <w:rsid w:val="003A75AC"/>
    <w:rsid w:val="003B0854"/>
    <w:rsid w:val="003C0326"/>
    <w:rsid w:val="003C78EB"/>
    <w:rsid w:val="003C7FC8"/>
    <w:rsid w:val="003D0202"/>
    <w:rsid w:val="003D4398"/>
    <w:rsid w:val="003D64D3"/>
    <w:rsid w:val="003E0659"/>
    <w:rsid w:val="003E2A5D"/>
    <w:rsid w:val="003F0CA8"/>
    <w:rsid w:val="003F16A7"/>
    <w:rsid w:val="003F2651"/>
    <w:rsid w:val="003F693C"/>
    <w:rsid w:val="003F743E"/>
    <w:rsid w:val="00401125"/>
    <w:rsid w:val="004028E0"/>
    <w:rsid w:val="00404785"/>
    <w:rsid w:val="00406F51"/>
    <w:rsid w:val="004139DD"/>
    <w:rsid w:val="00421E34"/>
    <w:rsid w:val="00423BCD"/>
    <w:rsid w:val="00424592"/>
    <w:rsid w:val="00425EC6"/>
    <w:rsid w:val="0042718E"/>
    <w:rsid w:val="00427AE3"/>
    <w:rsid w:val="004323F5"/>
    <w:rsid w:val="00440803"/>
    <w:rsid w:val="00442981"/>
    <w:rsid w:val="0044382F"/>
    <w:rsid w:val="00447E17"/>
    <w:rsid w:val="0045166A"/>
    <w:rsid w:val="00452CC7"/>
    <w:rsid w:val="0045366E"/>
    <w:rsid w:val="00454642"/>
    <w:rsid w:val="0045684C"/>
    <w:rsid w:val="00456BFC"/>
    <w:rsid w:val="00460DA8"/>
    <w:rsid w:val="00461137"/>
    <w:rsid w:val="00461B56"/>
    <w:rsid w:val="00462765"/>
    <w:rsid w:val="00463D82"/>
    <w:rsid w:val="00470DFD"/>
    <w:rsid w:val="00472739"/>
    <w:rsid w:val="004729FF"/>
    <w:rsid w:val="00473D71"/>
    <w:rsid w:val="004747C3"/>
    <w:rsid w:val="004749FD"/>
    <w:rsid w:val="00477573"/>
    <w:rsid w:val="004847C5"/>
    <w:rsid w:val="004900D3"/>
    <w:rsid w:val="00492C9D"/>
    <w:rsid w:val="00493486"/>
    <w:rsid w:val="00497C36"/>
    <w:rsid w:val="004A4635"/>
    <w:rsid w:val="004A5128"/>
    <w:rsid w:val="004A7603"/>
    <w:rsid w:val="004B08DB"/>
    <w:rsid w:val="004B1D9D"/>
    <w:rsid w:val="004B6321"/>
    <w:rsid w:val="004B7D7D"/>
    <w:rsid w:val="004C0675"/>
    <w:rsid w:val="004C0EEE"/>
    <w:rsid w:val="004C1722"/>
    <w:rsid w:val="004C3527"/>
    <w:rsid w:val="004C3DA5"/>
    <w:rsid w:val="004C5D70"/>
    <w:rsid w:val="004C7DF5"/>
    <w:rsid w:val="004D042E"/>
    <w:rsid w:val="004D7AD5"/>
    <w:rsid w:val="004E21F6"/>
    <w:rsid w:val="004E6922"/>
    <w:rsid w:val="004F0E9D"/>
    <w:rsid w:val="004F1745"/>
    <w:rsid w:val="004F18B4"/>
    <w:rsid w:val="004F239C"/>
    <w:rsid w:val="004F2C3D"/>
    <w:rsid w:val="004F6DD9"/>
    <w:rsid w:val="004F764F"/>
    <w:rsid w:val="004F7DF1"/>
    <w:rsid w:val="004F7E07"/>
    <w:rsid w:val="00500FA1"/>
    <w:rsid w:val="00505030"/>
    <w:rsid w:val="00505BC1"/>
    <w:rsid w:val="00510CAB"/>
    <w:rsid w:val="00511262"/>
    <w:rsid w:val="005129D8"/>
    <w:rsid w:val="00514482"/>
    <w:rsid w:val="0052045D"/>
    <w:rsid w:val="00520EA7"/>
    <w:rsid w:val="005270F1"/>
    <w:rsid w:val="00530B72"/>
    <w:rsid w:val="00533926"/>
    <w:rsid w:val="00533FCE"/>
    <w:rsid w:val="005350CF"/>
    <w:rsid w:val="00536199"/>
    <w:rsid w:val="00536C12"/>
    <w:rsid w:val="00541F3A"/>
    <w:rsid w:val="00547197"/>
    <w:rsid w:val="00547A1B"/>
    <w:rsid w:val="00552215"/>
    <w:rsid w:val="00553DBB"/>
    <w:rsid w:val="00563755"/>
    <w:rsid w:val="0056409C"/>
    <w:rsid w:val="00572ACC"/>
    <w:rsid w:val="00577942"/>
    <w:rsid w:val="00580A01"/>
    <w:rsid w:val="00581A48"/>
    <w:rsid w:val="00581B24"/>
    <w:rsid w:val="00585DAD"/>
    <w:rsid w:val="005924DF"/>
    <w:rsid w:val="00597642"/>
    <w:rsid w:val="005A1DF2"/>
    <w:rsid w:val="005B00D7"/>
    <w:rsid w:val="005B142B"/>
    <w:rsid w:val="005B1BC1"/>
    <w:rsid w:val="005B522F"/>
    <w:rsid w:val="005C0FC6"/>
    <w:rsid w:val="005C2071"/>
    <w:rsid w:val="005C4055"/>
    <w:rsid w:val="005C7C78"/>
    <w:rsid w:val="005D43A9"/>
    <w:rsid w:val="005D54EC"/>
    <w:rsid w:val="005D6CAC"/>
    <w:rsid w:val="005D766E"/>
    <w:rsid w:val="005E27E4"/>
    <w:rsid w:val="005E489F"/>
    <w:rsid w:val="005E49B9"/>
    <w:rsid w:val="005E6B54"/>
    <w:rsid w:val="005E76D9"/>
    <w:rsid w:val="005F04A0"/>
    <w:rsid w:val="005F476F"/>
    <w:rsid w:val="00602CD2"/>
    <w:rsid w:val="006056AD"/>
    <w:rsid w:val="00612FFC"/>
    <w:rsid w:val="006148C6"/>
    <w:rsid w:val="006163F1"/>
    <w:rsid w:val="006208D6"/>
    <w:rsid w:val="00622F37"/>
    <w:rsid w:val="006235F8"/>
    <w:rsid w:val="00624124"/>
    <w:rsid w:val="00624851"/>
    <w:rsid w:val="00630F84"/>
    <w:rsid w:val="00633E8E"/>
    <w:rsid w:val="00636243"/>
    <w:rsid w:val="006378A3"/>
    <w:rsid w:val="00641D01"/>
    <w:rsid w:val="00645226"/>
    <w:rsid w:val="0064542E"/>
    <w:rsid w:val="0065188C"/>
    <w:rsid w:val="0065630C"/>
    <w:rsid w:val="0065671A"/>
    <w:rsid w:val="006653BA"/>
    <w:rsid w:val="00665D20"/>
    <w:rsid w:val="00671F4A"/>
    <w:rsid w:val="00672FF1"/>
    <w:rsid w:val="00675339"/>
    <w:rsid w:val="0067654F"/>
    <w:rsid w:val="00677110"/>
    <w:rsid w:val="00681C88"/>
    <w:rsid w:val="00683568"/>
    <w:rsid w:val="006839E0"/>
    <w:rsid w:val="00683C97"/>
    <w:rsid w:val="006840EB"/>
    <w:rsid w:val="006849AE"/>
    <w:rsid w:val="00687299"/>
    <w:rsid w:val="00695AD6"/>
    <w:rsid w:val="006A1BA2"/>
    <w:rsid w:val="006A64BE"/>
    <w:rsid w:val="006B1EEE"/>
    <w:rsid w:val="006B3FC8"/>
    <w:rsid w:val="006B4C59"/>
    <w:rsid w:val="006C482F"/>
    <w:rsid w:val="006D230E"/>
    <w:rsid w:val="006D39B7"/>
    <w:rsid w:val="006D6FB3"/>
    <w:rsid w:val="006E1099"/>
    <w:rsid w:val="006E161E"/>
    <w:rsid w:val="006E1906"/>
    <w:rsid w:val="006E217B"/>
    <w:rsid w:val="006E312F"/>
    <w:rsid w:val="006E5D02"/>
    <w:rsid w:val="006E7E36"/>
    <w:rsid w:val="006F09C4"/>
    <w:rsid w:val="006F1DAF"/>
    <w:rsid w:val="006F2A96"/>
    <w:rsid w:val="006F3F79"/>
    <w:rsid w:val="006F50E4"/>
    <w:rsid w:val="00700044"/>
    <w:rsid w:val="0070151B"/>
    <w:rsid w:val="00704AA3"/>
    <w:rsid w:val="00707A1D"/>
    <w:rsid w:val="00707EAB"/>
    <w:rsid w:val="00712065"/>
    <w:rsid w:val="00714042"/>
    <w:rsid w:val="007143FA"/>
    <w:rsid w:val="00714BCE"/>
    <w:rsid w:val="007166FE"/>
    <w:rsid w:val="00720986"/>
    <w:rsid w:val="00726833"/>
    <w:rsid w:val="00727C3D"/>
    <w:rsid w:val="007323A4"/>
    <w:rsid w:val="0074038A"/>
    <w:rsid w:val="00742FE5"/>
    <w:rsid w:val="00745EEE"/>
    <w:rsid w:val="0075523B"/>
    <w:rsid w:val="00760A7B"/>
    <w:rsid w:val="00763D03"/>
    <w:rsid w:val="007657B6"/>
    <w:rsid w:val="00765999"/>
    <w:rsid w:val="007726A6"/>
    <w:rsid w:val="00773D40"/>
    <w:rsid w:val="00783501"/>
    <w:rsid w:val="00783C86"/>
    <w:rsid w:val="00785509"/>
    <w:rsid w:val="00785C6B"/>
    <w:rsid w:val="007A11D6"/>
    <w:rsid w:val="007A51A2"/>
    <w:rsid w:val="007A5B3A"/>
    <w:rsid w:val="007A6D4C"/>
    <w:rsid w:val="007B002A"/>
    <w:rsid w:val="007B3E97"/>
    <w:rsid w:val="007B4982"/>
    <w:rsid w:val="007B738F"/>
    <w:rsid w:val="007B7567"/>
    <w:rsid w:val="007C22FB"/>
    <w:rsid w:val="007C61A5"/>
    <w:rsid w:val="007D01F7"/>
    <w:rsid w:val="007D7802"/>
    <w:rsid w:val="007E30D3"/>
    <w:rsid w:val="007E4B3B"/>
    <w:rsid w:val="007F0642"/>
    <w:rsid w:val="007F282A"/>
    <w:rsid w:val="007F286E"/>
    <w:rsid w:val="007F330E"/>
    <w:rsid w:val="007F4911"/>
    <w:rsid w:val="0080080A"/>
    <w:rsid w:val="00802436"/>
    <w:rsid w:val="00802DC1"/>
    <w:rsid w:val="00804106"/>
    <w:rsid w:val="00806A78"/>
    <w:rsid w:val="0081413C"/>
    <w:rsid w:val="00814759"/>
    <w:rsid w:val="0081612A"/>
    <w:rsid w:val="00816A69"/>
    <w:rsid w:val="00817025"/>
    <w:rsid w:val="00817702"/>
    <w:rsid w:val="008205E6"/>
    <w:rsid w:val="008217C3"/>
    <w:rsid w:val="00822361"/>
    <w:rsid w:val="008237F3"/>
    <w:rsid w:val="008302F8"/>
    <w:rsid w:val="00830F53"/>
    <w:rsid w:val="00830FE2"/>
    <w:rsid w:val="00833E9B"/>
    <w:rsid w:val="00834BEC"/>
    <w:rsid w:val="00840479"/>
    <w:rsid w:val="00843F8B"/>
    <w:rsid w:val="008457BB"/>
    <w:rsid w:val="00845859"/>
    <w:rsid w:val="008516EF"/>
    <w:rsid w:val="00851F1F"/>
    <w:rsid w:val="00853FEF"/>
    <w:rsid w:val="008567AB"/>
    <w:rsid w:val="00857B22"/>
    <w:rsid w:val="008629F1"/>
    <w:rsid w:val="0086467B"/>
    <w:rsid w:val="0086719B"/>
    <w:rsid w:val="00870F0A"/>
    <w:rsid w:val="00871A5F"/>
    <w:rsid w:val="00872579"/>
    <w:rsid w:val="0087366F"/>
    <w:rsid w:val="00874243"/>
    <w:rsid w:val="008770C9"/>
    <w:rsid w:val="00877BD9"/>
    <w:rsid w:val="00880663"/>
    <w:rsid w:val="008825E5"/>
    <w:rsid w:val="0088435C"/>
    <w:rsid w:val="00886932"/>
    <w:rsid w:val="00890CEC"/>
    <w:rsid w:val="0089129A"/>
    <w:rsid w:val="00891E22"/>
    <w:rsid w:val="00895560"/>
    <w:rsid w:val="00895E0D"/>
    <w:rsid w:val="008A26B6"/>
    <w:rsid w:val="008A3611"/>
    <w:rsid w:val="008A46E5"/>
    <w:rsid w:val="008B3FC7"/>
    <w:rsid w:val="008B4E85"/>
    <w:rsid w:val="008B5DF4"/>
    <w:rsid w:val="008B7531"/>
    <w:rsid w:val="008C0A4E"/>
    <w:rsid w:val="008C3383"/>
    <w:rsid w:val="008C3B95"/>
    <w:rsid w:val="008D2C4E"/>
    <w:rsid w:val="008D595D"/>
    <w:rsid w:val="008D748A"/>
    <w:rsid w:val="008E14D0"/>
    <w:rsid w:val="008E2A08"/>
    <w:rsid w:val="008E31DA"/>
    <w:rsid w:val="008E32EC"/>
    <w:rsid w:val="008E41DD"/>
    <w:rsid w:val="008E6EB0"/>
    <w:rsid w:val="008F0B8A"/>
    <w:rsid w:val="008F0C8D"/>
    <w:rsid w:val="008F3BF7"/>
    <w:rsid w:val="008F5817"/>
    <w:rsid w:val="0090083A"/>
    <w:rsid w:val="00901FF6"/>
    <w:rsid w:val="009033E8"/>
    <w:rsid w:val="0091794A"/>
    <w:rsid w:val="00923005"/>
    <w:rsid w:val="00927BA8"/>
    <w:rsid w:val="00930A5A"/>
    <w:rsid w:val="00930C54"/>
    <w:rsid w:val="00931F94"/>
    <w:rsid w:val="00935E66"/>
    <w:rsid w:val="00937E6F"/>
    <w:rsid w:val="00937FE4"/>
    <w:rsid w:val="00940553"/>
    <w:rsid w:val="00942780"/>
    <w:rsid w:val="009445B1"/>
    <w:rsid w:val="0095063D"/>
    <w:rsid w:val="00952F86"/>
    <w:rsid w:val="009544A6"/>
    <w:rsid w:val="009553A7"/>
    <w:rsid w:val="00956F18"/>
    <w:rsid w:val="00963B31"/>
    <w:rsid w:val="00964E92"/>
    <w:rsid w:val="00965BBF"/>
    <w:rsid w:val="00966E82"/>
    <w:rsid w:val="00967067"/>
    <w:rsid w:val="0097079B"/>
    <w:rsid w:val="00990EEC"/>
    <w:rsid w:val="00991357"/>
    <w:rsid w:val="009950AC"/>
    <w:rsid w:val="009B1FD0"/>
    <w:rsid w:val="009B4186"/>
    <w:rsid w:val="009B6FFB"/>
    <w:rsid w:val="009B765E"/>
    <w:rsid w:val="009C37F6"/>
    <w:rsid w:val="009C7DF2"/>
    <w:rsid w:val="009D1C40"/>
    <w:rsid w:val="009D29E9"/>
    <w:rsid w:val="009D5F16"/>
    <w:rsid w:val="009E3536"/>
    <w:rsid w:val="009F0C04"/>
    <w:rsid w:val="009F2760"/>
    <w:rsid w:val="009F4727"/>
    <w:rsid w:val="009F76B4"/>
    <w:rsid w:val="00A00CD5"/>
    <w:rsid w:val="00A03363"/>
    <w:rsid w:val="00A12740"/>
    <w:rsid w:val="00A17174"/>
    <w:rsid w:val="00A241DB"/>
    <w:rsid w:val="00A31281"/>
    <w:rsid w:val="00A35AC3"/>
    <w:rsid w:val="00A364A0"/>
    <w:rsid w:val="00A42A74"/>
    <w:rsid w:val="00A44E36"/>
    <w:rsid w:val="00A47A44"/>
    <w:rsid w:val="00A528B7"/>
    <w:rsid w:val="00A55BF6"/>
    <w:rsid w:val="00A60312"/>
    <w:rsid w:val="00A62131"/>
    <w:rsid w:val="00A64E15"/>
    <w:rsid w:val="00A659CA"/>
    <w:rsid w:val="00A71B3C"/>
    <w:rsid w:val="00A744FC"/>
    <w:rsid w:val="00A77E7A"/>
    <w:rsid w:val="00A81288"/>
    <w:rsid w:val="00A833D5"/>
    <w:rsid w:val="00A864C3"/>
    <w:rsid w:val="00A91098"/>
    <w:rsid w:val="00A95F48"/>
    <w:rsid w:val="00AA0581"/>
    <w:rsid w:val="00AA08FF"/>
    <w:rsid w:val="00AA2551"/>
    <w:rsid w:val="00AA32C8"/>
    <w:rsid w:val="00AA41FC"/>
    <w:rsid w:val="00AA55BF"/>
    <w:rsid w:val="00AB0C58"/>
    <w:rsid w:val="00AB255A"/>
    <w:rsid w:val="00AB31C1"/>
    <w:rsid w:val="00AB4087"/>
    <w:rsid w:val="00AB6D1E"/>
    <w:rsid w:val="00AB7EED"/>
    <w:rsid w:val="00AC09EA"/>
    <w:rsid w:val="00AC0D21"/>
    <w:rsid w:val="00AC25A9"/>
    <w:rsid w:val="00AC68F8"/>
    <w:rsid w:val="00AD2AC6"/>
    <w:rsid w:val="00AD3C94"/>
    <w:rsid w:val="00AD6C2D"/>
    <w:rsid w:val="00AE306B"/>
    <w:rsid w:val="00AE4248"/>
    <w:rsid w:val="00AE58BC"/>
    <w:rsid w:val="00AE62E2"/>
    <w:rsid w:val="00AF0D86"/>
    <w:rsid w:val="00AF2E58"/>
    <w:rsid w:val="00AF5071"/>
    <w:rsid w:val="00AF5698"/>
    <w:rsid w:val="00AF5B35"/>
    <w:rsid w:val="00AF7834"/>
    <w:rsid w:val="00B01231"/>
    <w:rsid w:val="00B12C50"/>
    <w:rsid w:val="00B16F7D"/>
    <w:rsid w:val="00B2347C"/>
    <w:rsid w:val="00B26900"/>
    <w:rsid w:val="00B277F7"/>
    <w:rsid w:val="00B27D78"/>
    <w:rsid w:val="00B3053A"/>
    <w:rsid w:val="00B31C80"/>
    <w:rsid w:val="00B31E3F"/>
    <w:rsid w:val="00B32A29"/>
    <w:rsid w:val="00B334F6"/>
    <w:rsid w:val="00B3619F"/>
    <w:rsid w:val="00B37A1C"/>
    <w:rsid w:val="00B457B9"/>
    <w:rsid w:val="00B473A7"/>
    <w:rsid w:val="00B54E42"/>
    <w:rsid w:val="00B55BA2"/>
    <w:rsid w:val="00B57796"/>
    <w:rsid w:val="00B62DE7"/>
    <w:rsid w:val="00B63382"/>
    <w:rsid w:val="00B63881"/>
    <w:rsid w:val="00B64DF9"/>
    <w:rsid w:val="00B715C8"/>
    <w:rsid w:val="00B77132"/>
    <w:rsid w:val="00B77FBB"/>
    <w:rsid w:val="00B8441A"/>
    <w:rsid w:val="00B94EAB"/>
    <w:rsid w:val="00B94EE3"/>
    <w:rsid w:val="00BA0B4B"/>
    <w:rsid w:val="00BA48EB"/>
    <w:rsid w:val="00BA72B2"/>
    <w:rsid w:val="00BB3CE2"/>
    <w:rsid w:val="00BB487E"/>
    <w:rsid w:val="00BB4D94"/>
    <w:rsid w:val="00BB58C7"/>
    <w:rsid w:val="00BB61E3"/>
    <w:rsid w:val="00BB62C1"/>
    <w:rsid w:val="00BB7516"/>
    <w:rsid w:val="00BB79CE"/>
    <w:rsid w:val="00BB7AFB"/>
    <w:rsid w:val="00BB7B89"/>
    <w:rsid w:val="00BC12F2"/>
    <w:rsid w:val="00BC3953"/>
    <w:rsid w:val="00BC7433"/>
    <w:rsid w:val="00BC7FDA"/>
    <w:rsid w:val="00BD0DB0"/>
    <w:rsid w:val="00BD38F9"/>
    <w:rsid w:val="00BD539E"/>
    <w:rsid w:val="00BD574C"/>
    <w:rsid w:val="00BD7DEF"/>
    <w:rsid w:val="00BE1339"/>
    <w:rsid w:val="00BE146D"/>
    <w:rsid w:val="00BE19DD"/>
    <w:rsid w:val="00BE24AB"/>
    <w:rsid w:val="00BE2756"/>
    <w:rsid w:val="00BE2C88"/>
    <w:rsid w:val="00BE3DED"/>
    <w:rsid w:val="00BE3F93"/>
    <w:rsid w:val="00BE6FBA"/>
    <w:rsid w:val="00BF002D"/>
    <w:rsid w:val="00BF15F0"/>
    <w:rsid w:val="00BF4396"/>
    <w:rsid w:val="00BF752C"/>
    <w:rsid w:val="00C01542"/>
    <w:rsid w:val="00C01DA4"/>
    <w:rsid w:val="00C01FB8"/>
    <w:rsid w:val="00C04F1A"/>
    <w:rsid w:val="00C11225"/>
    <w:rsid w:val="00C1451F"/>
    <w:rsid w:val="00C15C92"/>
    <w:rsid w:val="00C176B4"/>
    <w:rsid w:val="00C20DD6"/>
    <w:rsid w:val="00C21E2A"/>
    <w:rsid w:val="00C23074"/>
    <w:rsid w:val="00C25C99"/>
    <w:rsid w:val="00C25ED5"/>
    <w:rsid w:val="00C266D3"/>
    <w:rsid w:val="00C35555"/>
    <w:rsid w:val="00C35738"/>
    <w:rsid w:val="00C41064"/>
    <w:rsid w:val="00C43FCB"/>
    <w:rsid w:val="00C45308"/>
    <w:rsid w:val="00C47FE2"/>
    <w:rsid w:val="00C55A7E"/>
    <w:rsid w:val="00C60531"/>
    <w:rsid w:val="00C61063"/>
    <w:rsid w:val="00C62CD6"/>
    <w:rsid w:val="00C63F4C"/>
    <w:rsid w:val="00C649C5"/>
    <w:rsid w:val="00C66980"/>
    <w:rsid w:val="00C76854"/>
    <w:rsid w:val="00C76C65"/>
    <w:rsid w:val="00C825AF"/>
    <w:rsid w:val="00C86105"/>
    <w:rsid w:val="00C93D21"/>
    <w:rsid w:val="00C93FE2"/>
    <w:rsid w:val="00C946AD"/>
    <w:rsid w:val="00C9616C"/>
    <w:rsid w:val="00C962A1"/>
    <w:rsid w:val="00C972D7"/>
    <w:rsid w:val="00C97595"/>
    <w:rsid w:val="00CA052F"/>
    <w:rsid w:val="00CB1429"/>
    <w:rsid w:val="00CB5171"/>
    <w:rsid w:val="00CC0AE0"/>
    <w:rsid w:val="00CC319B"/>
    <w:rsid w:val="00CC3EA1"/>
    <w:rsid w:val="00CC5039"/>
    <w:rsid w:val="00CC6D36"/>
    <w:rsid w:val="00CD0F23"/>
    <w:rsid w:val="00CD4075"/>
    <w:rsid w:val="00CE42FF"/>
    <w:rsid w:val="00CE6725"/>
    <w:rsid w:val="00CE7B28"/>
    <w:rsid w:val="00CF0C88"/>
    <w:rsid w:val="00CF3A2F"/>
    <w:rsid w:val="00CF59A5"/>
    <w:rsid w:val="00CF7144"/>
    <w:rsid w:val="00D003F9"/>
    <w:rsid w:val="00D13C0D"/>
    <w:rsid w:val="00D157D4"/>
    <w:rsid w:val="00D162C8"/>
    <w:rsid w:val="00D20103"/>
    <w:rsid w:val="00D20645"/>
    <w:rsid w:val="00D20D94"/>
    <w:rsid w:val="00D259F6"/>
    <w:rsid w:val="00D34910"/>
    <w:rsid w:val="00D35519"/>
    <w:rsid w:val="00D44E31"/>
    <w:rsid w:val="00D50372"/>
    <w:rsid w:val="00D50FC2"/>
    <w:rsid w:val="00D51CD5"/>
    <w:rsid w:val="00D5293F"/>
    <w:rsid w:val="00D53EA9"/>
    <w:rsid w:val="00D54ECD"/>
    <w:rsid w:val="00D5627E"/>
    <w:rsid w:val="00D6138D"/>
    <w:rsid w:val="00D65BAA"/>
    <w:rsid w:val="00D671C1"/>
    <w:rsid w:val="00D67271"/>
    <w:rsid w:val="00D7000E"/>
    <w:rsid w:val="00D74D89"/>
    <w:rsid w:val="00D77BF8"/>
    <w:rsid w:val="00D8068D"/>
    <w:rsid w:val="00D8093F"/>
    <w:rsid w:val="00D80AA7"/>
    <w:rsid w:val="00D84587"/>
    <w:rsid w:val="00D852A7"/>
    <w:rsid w:val="00D8539C"/>
    <w:rsid w:val="00D90C6D"/>
    <w:rsid w:val="00DA0458"/>
    <w:rsid w:val="00DA0A92"/>
    <w:rsid w:val="00DA3B4E"/>
    <w:rsid w:val="00DA781B"/>
    <w:rsid w:val="00DB54E8"/>
    <w:rsid w:val="00DB7CED"/>
    <w:rsid w:val="00DC4AFE"/>
    <w:rsid w:val="00DD0279"/>
    <w:rsid w:val="00DD6853"/>
    <w:rsid w:val="00DD7D66"/>
    <w:rsid w:val="00DE3514"/>
    <w:rsid w:val="00DE7811"/>
    <w:rsid w:val="00DF2F11"/>
    <w:rsid w:val="00DF5652"/>
    <w:rsid w:val="00DF5CBD"/>
    <w:rsid w:val="00DF6D43"/>
    <w:rsid w:val="00E00F23"/>
    <w:rsid w:val="00E02134"/>
    <w:rsid w:val="00E12552"/>
    <w:rsid w:val="00E149F4"/>
    <w:rsid w:val="00E172AC"/>
    <w:rsid w:val="00E21B19"/>
    <w:rsid w:val="00E239DA"/>
    <w:rsid w:val="00E23A84"/>
    <w:rsid w:val="00E2619D"/>
    <w:rsid w:val="00E26F95"/>
    <w:rsid w:val="00E273AE"/>
    <w:rsid w:val="00E275A6"/>
    <w:rsid w:val="00E30C8D"/>
    <w:rsid w:val="00E3441F"/>
    <w:rsid w:val="00E36D70"/>
    <w:rsid w:val="00E36F37"/>
    <w:rsid w:val="00E427D0"/>
    <w:rsid w:val="00E50F73"/>
    <w:rsid w:val="00E516FE"/>
    <w:rsid w:val="00E52CF5"/>
    <w:rsid w:val="00E5457E"/>
    <w:rsid w:val="00E558FC"/>
    <w:rsid w:val="00E63012"/>
    <w:rsid w:val="00E6563B"/>
    <w:rsid w:val="00E65717"/>
    <w:rsid w:val="00E72CD3"/>
    <w:rsid w:val="00E73BB9"/>
    <w:rsid w:val="00E90A2C"/>
    <w:rsid w:val="00E90FF5"/>
    <w:rsid w:val="00E926C4"/>
    <w:rsid w:val="00E951B4"/>
    <w:rsid w:val="00E95AEC"/>
    <w:rsid w:val="00E9782B"/>
    <w:rsid w:val="00E97F4D"/>
    <w:rsid w:val="00EA00D1"/>
    <w:rsid w:val="00EA2E4B"/>
    <w:rsid w:val="00EA4157"/>
    <w:rsid w:val="00EA6192"/>
    <w:rsid w:val="00EA69B6"/>
    <w:rsid w:val="00EB2B86"/>
    <w:rsid w:val="00EB35C4"/>
    <w:rsid w:val="00EB35DE"/>
    <w:rsid w:val="00EC38B9"/>
    <w:rsid w:val="00EC39B6"/>
    <w:rsid w:val="00EC767E"/>
    <w:rsid w:val="00ED1107"/>
    <w:rsid w:val="00ED427A"/>
    <w:rsid w:val="00ED5082"/>
    <w:rsid w:val="00ED7028"/>
    <w:rsid w:val="00EE15D7"/>
    <w:rsid w:val="00EE51BC"/>
    <w:rsid w:val="00EF181D"/>
    <w:rsid w:val="00EF1CBE"/>
    <w:rsid w:val="00EF1E02"/>
    <w:rsid w:val="00EF29A1"/>
    <w:rsid w:val="00F0083E"/>
    <w:rsid w:val="00F026DF"/>
    <w:rsid w:val="00F03B62"/>
    <w:rsid w:val="00F048A7"/>
    <w:rsid w:val="00F11659"/>
    <w:rsid w:val="00F120E4"/>
    <w:rsid w:val="00F1378E"/>
    <w:rsid w:val="00F17659"/>
    <w:rsid w:val="00F242A2"/>
    <w:rsid w:val="00F2519D"/>
    <w:rsid w:val="00F25E16"/>
    <w:rsid w:val="00F376B3"/>
    <w:rsid w:val="00F37CA8"/>
    <w:rsid w:val="00F411C1"/>
    <w:rsid w:val="00F41903"/>
    <w:rsid w:val="00F42DC8"/>
    <w:rsid w:val="00F447BE"/>
    <w:rsid w:val="00F45E58"/>
    <w:rsid w:val="00F472D0"/>
    <w:rsid w:val="00F47ABB"/>
    <w:rsid w:val="00F6165C"/>
    <w:rsid w:val="00F62513"/>
    <w:rsid w:val="00F65B92"/>
    <w:rsid w:val="00F66296"/>
    <w:rsid w:val="00F66799"/>
    <w:rsid w:val="00F7124A"/>
    <w:rsid w:val="00F744BF"/>
    <w:rsid w:val="00F7533F"/>
    <w:rsid w:val="00F771EA"/>
    <w:rsid w:val="00F811D5"/>
    <w:rsid w:val="00F829BE"/>
    <w:rsid w:val="00F83A22"/>
    <w:rsid w:val="00F84B2B"/>
    <w:rsid w:val="00F85121"/>
    <w:rsid w:val="00F867FD"/>
    <w:rsid w:val="00F961F4"/>
    <w:rsid w:val="00F9649B"/>
    <w:rsid w:val="00FA26CE"/>
    <w:rsid w:val="00FA6D7A"/>
    <w:rsid w:val="00FB0207"/>
    <w:rsid w:val="00FB1079"/>
    <w:rsid w:val="00FB21AF"/>
    <w:rsid w:val="00FB5922"/>
    <w:rsid w:val="00FC2287"/>
    <w:rsid w:val="00FC31E6"/>
    <w:rsid w:val="00FC3F29"/>
    <w:rsid w:val="00FC4101"/>
    <w:rsid w:val="00FC51E3"/>
    <w:rsid w:val="00FC721E"/>
    <w:rsid w:val="00FD278C"/>
    <w:rsid w:val="00FD4600"/>
    <w:rsid w:val="00FD622D"/>
    <w:rsid w:val="00FE0A26"/>
    <w:rsid w:val="00FE243A"/>
    <w:rsid w:val="00FE53F8"/>
    <w:rsid w:val="00FE5718"/>
    <w:rsid w:val="00FE5F51"/>
    <w:rsid w:val="00FE7905"/>
    <w:rsid w:val="00FF37AA"/>
    <w:rsid w:val="00FF53FC"/>
    <w:rsid w:val="00FF6F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6865"/>
    <o:shapelayout v:ext="edit">
      <o:idmap v:ext="edit" data="1"/>
    </o:shapelayout>
  </w:shapeDefaults>
  <w:decimalSymbol w:val="."/>
  <w:listSeparator w:val=","/>
  <w15:docId w15:val="{FC0F6C91-6B71-4BE7-8D93-8D54ECF4D2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811D5"/>
    <w:rPr>
      <w:rFonts w:ascii="Calibri" w:eastAsia="Times New Roma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18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1811"/>
  </w:style>
  <w:style w:type="paragraph" w:styleId="Footer">
    <w:name w:val="footer"/>
    <w:basedOn w:val="Normal"/>
    <w:link w:val="FooterChar"/>
    <w:uiPriority w:val="99"/>
    <w:unhideWhenUsed/>
    <w:rsid w:val="003818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1811"/>
  </w:style>
  <w:style w:type="paragraph" w:styleId="NoSpacing">
    <w:name w:val="No Spacing"/>
    <w:uiPriority w:val="1"/>
    <w:qFormat/>
    <w:rsid w:val="00381811"/>
    <w:pPr>
      <w:spacing w:after="0" w:line="240" w:lineRule="auto"/>
    </w:pPr>
  </w:style>
  <w:style w:type="paragraph" w:customStyle="1" w:styleId="Default">
    <w:name w:val="Default"/>
    <w:rsid w:val="00C962A1"/>
    <w:pPr>
      <w:autoSpaceDE w:val="0"/>
      <w:autoSpaceDN w:val="0"/>
      <w:adjustRightInd w:val="0"/>
      <w:spacing w:after="0" w:line="240" w:lineRule="auto"/>
    </w:pPr>
    <w:rPr>
      <w:rFonts w:ascii="Cambria" w:eastAsia="Times New Roman" w:hAnsi="Cambria" w:cs="Cambria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6D4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6D4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4047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1741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57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51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21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6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F3B187-C25D-4C99-8F44-E17FFD2560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199</Words>
  <Characters>113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tthew Edwards</dc:creator>
  <cp:lastModifiedBy>Janis Rogers</cp:lastModifiedBy>
  <cp:revision>7</cp:revision>
  <cp:lastPrinted>2016-07-07T16:07:00Z</cp:lastPrinted>
  <dcterms:created xsi:type="dcterms:W3CDTF">2016-07-07T15:39:00Z</dcterms:created>
  <dcterms:modified xsi:type="dcterms:W3CDTF">2016-07-14T14:22:00Z</dcterms:modified>
</cp:coreProperties>
</file>